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Ind w:w="-142" w:type="dxa"/>
        <w:tblLook w:val="01E0" w:firstRow="1" w:lastRow="1" w:firstColumn="1" w:lastColumn="1" w:noHBand="0" w:noVBand="0"/>
      </w:tblPr>
      <w:tblGrid>
        <w:gridCol w:w="7165"/>
        <w:gridCol w:w="2473"/>
      </w:tblGrid>
      <w:tr w:rsidR="00693644" w:rsidRPr="00CC533D" w14:paraId="7E616011" w14:textId="77777777" w:rsidTr="0064091E">
        <w:trPr>
          <w:trHeight w:val="855"/>
        </w:trPr>
        <w:tc>
          <w:tcPr>
            <w:tcW w:w="3717" w:type="pct"/>
          </w:tcPr>
          <w:p w14:paraId="0271F57F" w14:textId="43A9F29A" w:rsidR="00693644" w:rsidRPr="00031866" w:rsidRDefault="00693644" w:rsidP="00033720">
            <w:pPr>
              <w:pStyle w:val="DepartmentTitle"/>
            </w:pPr>
            <w:r w:rsidRPr="00031866">
              <w:t>Department of Health</w:t>
            </w:r>
          </w:p>
          <w:p w14:paraId="68E3CA52" w14:textId="77777777" w:rsidR="00693644" w:rsidRDefault="001D398A" w:rsidP="00FA011E">
            <w:pPr>
              <w:pStyle w:val="Sub-branch"/>
              <w:spacing w:before="40" w:after="0"/>
            </w:pPr>
            <w:fldSimple w:instr=" DOCPROPERTY  DeptOpUnit  \* MERGEFORMAT ">
              <w:r w:rsidR="006930E8">
                <w:t>Communicable Diseases Prevention Unit</w:t>
              </w:r>
            </w:fldSimple>
          </w:p>
          <w:p w14:paraId="05D5AD0C" w14:textId="77777777" w:rsidR="00693644" w:rsidRPr="007D303B" w:rsidRDefault="00FA011E" w:rsidP="007D303B">
            <w:pPr>
              <w:pStyle w:val="Sub-branch"/>
              <w:spacing w:before="40" w:after="120"/>
            </w:pPr>
            <w:r>
              <w:t>Immunisation section</w:t>
            </w:r>
          </w:p>
        </w:tc>
        <w:tc>
          <w:tcPr>
            <w:tcW w:w="1283" w:type="pct"/>
          </w:tcPr>
          <w:p w14:paraId="715C5623" w14:textId="77777777" w:rsidR="00693644" w:rsidRPr="00CC533D" w:rsidRDefault="00FA011E" w:rsidP="00446C5E">
            <w:pPr>
              <w:jc w:val="right"/>
            </w:pPr>
            <w:r>
              <w:rPr>
                <w:noProof/>
                <w:sz w:val="28"/>
                <w:szCs w:val="28"/>
                <w:lang w:eastAsia="en-AU"/>
              </w:rPr>
              <w:drawing>
                <wp:inline distT="0" distB="0" distL="0" distR="0" wp14:anchorId="225DB59F" wp14:editId="26E8E1DE">
                  <wp:extent cx="1388745" cy="500380"/>
                  <wp:effectExtent l="19050" t="0" r="1905" b="0"/>
                  <wp:docPr id="2" name="Picture 1" descr="Tasmanian Governmen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Tasmanian Government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8745" cy="500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D8E947" w14:textId="75847FE2" w:rsidR="00D5263A" w:rsidRPr="00D5263A" w:rsidRDefault="00D5263A" w:rsidP="009D0405">
      <w:pPr>
        <w:pStyle w:val="Title"/>
      </w:pPr>
      <w:r w:rsidRPr="00D5263A">
        <w:t>Adverse Event Following Immunisation</w:t>
      </w:r>
      <w:r w:rsidR="004A53FE">
        <w:t xml:space="preserve"> (AEFI)</w:t>
      </w:r>
      <w:r w:rsidRPr="00D5263A">
        <w:t xml:space="preserve"> </w:t>
      </w:r>
    </w:p>
    <w:p w14:paraId="78AF66FB" w14:textId="2EE0819B" w:rsidR="00C35A24" w:rsidRPr="00D5263A" w:rsidRDefault="00CF75E5" w:rsidP="007D303B">
      <w:pPr>
        <w:spacing w:after="0" w:line="240" w:lineRule="auto"/>
        <w:jc w:val="center"/>
        <w:rPr>
          <w:b/>
          <w:sz w:val="32"/>
          <w:szCs w:val="32"/>
        </w:rPr>
      </w:pPr>
      <w:r w:rsidRPr="00D5263A">
        <w:rPr>
          <w:b/>
          <w:sz w:val="32"/>
          <w:szCs w:val="32"/>
        </w:rPr>
        <w:t>Reporting Form</w:t>
      </w:r>
    </w:p>
    <w:p w14:paraId="582859DA" w14:textId="77777777" w:rsidR="0078338F" w:rsidRPr="00FF7DFD" w:rsidRDefault="0078338F" w:rsidP="00FF7DFD">
      <w:pPr>
        <w:spacing w:after="0" w:line="240" w:lineRule="auto"/>
        <w:rPr>
          <w:sz w:val="12"/>
          <w:szCs w:val="12"/>
        </w:rPr>
      </w:pPr>
    </w:p>
    <w:tbl>
      <w:tblPr>
        <w:tblW w:w="10065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18"/>
        <w:gridCol w:w="414"/>
        <w:gridCol w:w="18"/>
        <w:gridCol w:w="567"/>
        <w:gridCol w:w="567"/>
        <w:gridCol w:w="567"/>
        <w:gridCol w:w="709"/>
        <w:gridCol w:w="10"/>
        <w:gridCol w:w="283"/>
        <w:gridCol w:w="696"/>
        <w:gridCol w:w="155"/>
        <w:gridCol w:w="131"/>
        <w:gridCol w:w="152"/>
        <w:gridCol w:w="673"/>
        <w:gridCol w:w="26"/>
        <w:gridCol w:w="567"/>
        <w:gridCol w:w="136"/>
        <w:gridCol w:w="14"/>
        <w:gridCol w:w="133"/>
        <w:gridCol w:w="10"/>
        <w:gridCol w:w="548"/>
        <w:gridCol w:w="11"/>
        <w:gridCol w:w="150"/>
        <w:gridCol w:w="282"/>
        <w:gridCol w:w="82"/>
        <w:gridCol w:w="61"/>
        <w:gridCol w:w="709"/>
        <w:gridCol w:w="1276"/>
      </w:tblGrid>
      <w:tr w:rsidR="008D4EF9" w:rsidRPr="0078338F" w14:paraId="78F2D3F7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49F93854" w14:textId="07CA929D" w:rsidR="008D4EF9" w:rsidRPr="00D82E9D" w:rsidRDefault="00CF75E5" w:rsidP="009D0405">
            <w:pPr>
              <w:pStyle w:val="Heading1"/>
            </w:pPr>
            <w:r w:rsidRPr="00D82E9D">
              <w:t>Vaccinated</w:t>
            </w:r>
            <w:r w:rsidR="008D4EF9" w:rsidRPr="00D82E9D">
              <w:t xml:space="preserve"> </w:t>
            </w:r>
            <w:r w:rsidR="00D178CC" w:rsidRPr="009D0405">
              <w:t>Person</w:t>
            </w:r>
            <w:r w:rsidR="00D178CC">
              <w:t xml:space="preserve"> Details</w:t>
            </w:r>
          </w:p>
        </w:tc>
      </w:tr>
      <w:tr w:rsidR="00DE5481" w:rsidRPr="002E0ED4" w14:paraId="11E62874" w14:textId="77777777" w:rsidTr="000818D5">
        <w:trPr>
          <w:trHeight w:val="340"/>
        </w:trPr>
        <w:tc>
          <w:tcPr>
            <w:tcW w:w="39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57F57" w14:textId="5B711470" w:rsidR="00DE5481" w:rsidRPr="00D82E9D" w:rsidRDefault="00DE5481" w:rsidP="00C95376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First 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bookmarkStart w:id="0" w:name="Text2"/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352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95800" w14:textId="75AEA825" w:rsidR="00DE5481" w:rsidRPr="00D82E9D" w:rsidRDefault="00DE5481" w:rsidP="00C95376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Sur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bookmarkEnd w:id="0"/>
        <w:tc>
          <w:tcPr>
            <w:tcW w:w="257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A8B0" w14:textId="73A8FEA1" w:rsidR="00DE5481" w:rsidRPr="00D82E9D" w:rsidRDefault="00DE5481" w:rsidP="00C95376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DOB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DE5481" w:rsidRPr="002E0ED4" w14:paraId="65CAB871" w14:textId="77777777" w:rsidTr="000818D5">
        <w:trPr>
          <w:trHeight w:val="340"/>
        </w:trPr>
        <w:tc>
          <w:tcPr>
            <w:tcW w:w="39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4AF96" w14:textId="77777777" w:rsidR="00DE5481" w:rsidRPr="00D82E9D" w:rsidRDefault="00DE5481" w:rsidP="0058074E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>Address: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bookmarkEnd w:id="1"/>
        <w:tc>
          <w:tcPr>
            <w:tcW w:w="352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F4E13" w14:textId="2AC745FC" w:rsidR="00DE5481" w:rsidRPr="00D82E9D" w:rsidRDefault="00DE5481" w:rsidP="0058074E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>Suburb: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257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317F4" w14:textId="77777777" w:rsidR="00DE5481" w:rsidRPr="00D82E9D" w:rsidRDefault="00DE5481" w:rsidP="0058074E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Postcod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bookmarkEnd w:id="3"/>
          </w:p>
        </w:tc>
      </w:tr>
      <w:tr w:rsidR="001241CE" w:rsidRPr="002E0ED4" w14:paraId="560B9B7E" w14:textId="77777777" w:rsidTr="000818D5">
        <w:trPr>
          <w:trHeight w:val="340"/>
        </w:trPr>
        <w:tc>
          <w:tcPr>
            <w:tcW w:w="39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D26C7" w14:textId="24C7B31F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</w:t>
            </w:r>
            <w:r w:rsidRPr="00D82E9D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11397" w14:textId="1F910360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>Mobile: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="002141B5">
              <w:rPr>
                <w:sz w:val="20"/>
                <w:szCs w:val="20"/>
              </w:rPr>
              <w:t> </w:t>
            </w:r>
            <w:r w:rsidR="002141B5">
              <w:rPr>
                <w:sz w:val="20"/>
                <w:szCs w:val="20"/>
              </w:rPr>
              <w:t> </w:t>
            </w:r>
            <w:r w:rsidR="002141B5">
              <w:rPr>
                <w:sz w:val="20"/>
                <w:szCs w:val="20"/>
              </w:rPr>
              <w:t> </w:t>
            </w:r>
            <w:r w:rsidR="002141B5">
              <w:rPr>
                <w:sz w:val="20"/>
                <w:szCs w:val="20"/>
              </w:rPr>
              <w:t> </w:t>
            </w:r>
            <w:r w:rsidR="002141B5">
              <w:rPr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397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0BA66" w14:textId="7C5323C1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Gender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Male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Female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 w:rsidR="00980B7B">
              <w:rPr>
                <w:sz w:val="20"/>
                <w:szCs w:val="20"/>
              </w:rPr>
              <w:t>Other</w:t>
            </w:r>
          </w:p>
        </w:tc>
      </w:tr>
      <w:tr w:rsidR="00F34122" w:rsidRPr="002E0ED4" w14:paraId="4233A228" w14:textId="77777777" w:rsidTr="00D178CC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1A2E9" w14:textId="0837A46F" w:rsidR="00F34122" w:rsidRPr="00D82E9D" w:rsidRDefault="00F34122" w:rsidP="00A74F1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genous status</w:t>
            </w:r>
            <w:r w:rsidRPr="00D82E9D">
              <w:rPr>
                <w:sz w:val="20"/>
                <w:szCs w:val="20"/>
              </w:rPr>
              <w:t xml:space="preserve">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boriginal</w:t>
            </w:r>
            <w:r w:rsidRPr="00D82E9D">
              <w:rPr>
                <w:sz w:val="20"/>
                <w:szCs w:val="20"/>
              </w:rPr>
              <w:t xml:space="preserve">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orres Strait Islander</w:t>
            </w:r>
            <w:r w:rsidRPr="00D82E9D">
              <w:rPr>
                <w:sz w:val="20"/>
                <w:szCs w:val="20"/>
              </w:rPr>
              <w:t xml:space="preserve">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oth Aboriginal and Torres Strait Islander</w:t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Neither</w:t>
            </w:r>
            <w:r w:rsidRPr="00D82E9D">
              <w:rPr>
                <w:sz w:val="20"/>
                <w:szCs w:val="20"/>
              </w:rPr>
              <w:t xml:space="preserve">  </w:t>
            </w:r>
          </w:p>
        </w:tc>
      </w:tr>
      <w:tr w:rsidR="008D4EF9" w:rsidRPr="0078338F" w14:paraId="0C6CFFD2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41B308FF" w14:textId="6AA3E5AB" w:rsidR="008D4EF9" w:rsidRPr="00D82E9D" w:rsidRDefault="0064091E" w:rsidP="009D0405">
            <w:pPr>
              <w:pStyle w:val="Heading1"/>
            </w:pPr>
            <w:r w:rsidRPr="00D82E9D">
              <w:t>Parent/Guardian Details (if applicable)</w:t>
            </w:r>
            <w:r w:rsidR="008D4EF9" w:rsidRPr="00D82E9D">
              <w:t xml:space="preserve"> </w:t>
            </w:r>
          </w:p>
        </w:tc>
      </w:tr>
      <w:tr w:rsidR="0064091E" w:rsidRPr="002E0ED4" w14:paraId="3D33A1AD" w14:textId="77777777" w:rsidTr="000818D5">
        <w:trPr>
          <w:trHeight w:val="340"/>
        </w:trPr>
        <w:tc>
          <w:tcPr>
            <w:tcW w:w="49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7A576" w14:textId="77777777" w:rsidR="0064091E" w:rsidRPr="00D82E9D" w:rsidRDefault="0064091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First 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5116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49561" w14:textId="79ADC76D" w:rsidR="0064091E" w:rsidRPr="00D82E9D" w:rsidRDefault="0064091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Sur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64091E" w:rsidRPr="002E0ED4" w14:paraId="1D229C6F" w14:textId="77777777" w:rsidTr="000818D5">
        <w:trPr>
          <w:trHeight w:val="340"/>
        </w:trPr>
        <w:tc>
          <w:tcPr>
            <w:tcW w:w="49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1A3EF" w14:textId="609845E8" w:rsidR="0064091E" w:rsidRPr="00D82E9D" w:rsidRDefault="00BC0593" w:rsidP="0072538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</w:t>
            </w:r>
            <w:r w:rsidR="0064091E" w:rsidRPr="00D82E9D">
              <w:rPr>
                <w:sz w:val="20"/>
                <w:szCs w:val="20"/>
              </w:rPr>
              <w:t>:</w:t>
            </w:r>
            <w:r w:rsidR="003A450A">
              <w:rPr>
                <w:sz w:val="20"/>
                <w:szCs w:val="20"/>
              </w:rPr>
              <w:t xml:space="preserve">       </w:t>
            </w:r>
            <w:r w:rsidR="0064091E" w:rsidRPr="00D82E9D">
              <w:rPr>
                <w:sz w:val="20"/>
                <w:szCs w:val="20"/>
              </w:rPr>
              <w:t xml:space="preserve"> </w:t>
            </w:r>
            <w:r w:rsidR="0064091E" w:rsidRPr="00D82E9D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4091E" w:rsidRPr="00D82E9D">
              <w:rPr>
                <w:sz w:val="20"/>
                <w:szCs w:val="20"/>
              </w:rPr>
              <w:instrText xml:space="preserve"> FORMTEXT </w:instrText>
            </w:r>
            <w:r w:rsidR="0064091E" w:rsidRPr="00D82E9D">
              <w:rPr>
                <w:sz w:val="20"/>
                <w:szCs w:val="20"/>
              </w:rPr>
            </w:r>
            <w:r w:rsidR="0064091E" w:rsidRPr="00D82E9D">
              <w:rPr>
                <w:sz w:val="20"/>
                <w:szCs w:val="20"/>
              </w:rPr>
              <w:fldChar w:fldCharType="separate"/>
            </w:r>
            <w:r w:rsidR="0064091E" w:rsidRPr="00D82E9D">
              <w:rPr>
                <w:noProof/>
                <w:sz w:val="20"/>
                <w:szCs w:val="20"/>
              </w:rPr>
              <w:t> </w:t>
            </w:r>
            <w:r w:rsidR="0064091E" w:rsidRPr="00D82E9D">
              <w:rPr>
                <w:noProof/>
                <w:sz w:val="20"/>
                <w:szCs w:val="20"/>
              </w:rPr>
              <w:t> </w:t>
            </w:r>
            <w:r w:rsidR="0064091E" w:rsidRPr="00D82E9D">
              <w:rPr>
                <w:noProof/>
                <w:sz w:val="20"/>
                <w:szCs w:val="20"/>
              </w:rPr>
              <w:t> </w:t>
            </w:r>
            <w:r w:rsidR="0064091E" w:rsidRPr="00D82E9D">
              <w:rPr>
                <w:noProof/>
                <w:sz w:val="20"/>
                <w:szCs w:val="20"/>
              </w:rPr>
              <w:t> </w:t>
            </w:r>
            <w:r w:rsidR="0064091E" w:rsidRPr="00D82E9D">
              <w:rPr>
                <w:noProof/>
                <w:sz w:val="20"/>
                <w:szCs w:val="20"/>
              </w:rPr>
              <w:t> </w:t>
            </w:r>
            <w:r w:rsidR="0064091E"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5116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1EBDF" w14:textId="37A6688F" w:rsidR="0064091E" w:rsidRPr="00D82E9D" w:rsidRDefault="0064091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Mobile: </w:t>
            </w:r>
            <w:r w:rsidR="003A450A">
              <w:rPr>
                <w:sz w:val="20"/>
                <w:szCs w:val="20"/>
              </w:rPr>
              <w:t xml:space="preserve">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64091E" w:rsidRPr="0078338F" w14:paraId="2853F8D6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1CA2B059" w14:textId="6E2FD9F3" w:rsidR="0064091E" w:rsidRPr="00D82E9D" w:rsidRDefault="0064091E" w:rsidP="009D0405">
            <w:pPr>
              <w:pStyle w:val="Heading1"/>
            </w:pPr>
            <w:r w:rsidRPr="00D82E9D">
              <w:t xml:space="preserve">Person Reporting </w:t>
            </w:r>
            <w:r w:rsidR="00D178CC">
              <w:t>Details</w:t>
            </w:r>
          </w:p>
        </w:tc>
      </w:tr>
      <w:tr w:rsidR="0064091E" w:rsidRPr="002E0ED4" w14:paraId="6865DC4A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8AA9B" w14:textId="035B029F" w:rsidR="0064091E" w:rsidRPr="00D82E9D" w:rsidRDefault="0064091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Report Dat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642E9F" w:rsidRPr="002E0ED4" w14:paraId="4A65827D" w14:textId="77777777" w:rsidTr="000818D5">
        <w:trPr>
          <w:trHeight w:val="340"/>
        </w:trPr>
        <w:tc>
          <w:tcPr>
            <w:tcW w:w="211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E6A591" w14:textId="7F6ED856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178CC">
              <w:rPr>
                <w:b/>
                <w:bCs/>
                <w:sz w:val="20"/>
                <w:szCs w:val="20"/>
              </w:rPr>
              <w:t xml:space="preserve">Relationship to </w:t>
            </w:r>
            <w:r w:rsidR="00D178CC">
              <w:rPr>
                <w:b/>
                <w:bCs/>
                <w:sz w:val="20"/>
                <w:szCs w:val="20"/>
              </w:rPr>
              <w:t>Vaccinated Person</w:t>
            </w:r>
            <w:r w:rsidRPr="00D82E9D">
              <w:rPr>
                <w:sz w:val="20"/>
                <w:szCs w:val="20"/>
              </w:rPr>
              <w:t>: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5EAD7" w14:textId="77777777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Self</w:t>
            </w:r>
            <w:r>
              <w:rPr>
                <w:sz w:val="20"/>
                <w:szCs w:val="20"/>
              </w:rPr>
              <w:t xml:space="preserve"> (as above)</w:t>
            </w:r>
          </w:p>
        </w:tc>
        <w:tc>
          <w:tcPr>
            <w:tcW w:w="284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76DE" w14:textId="5AFFAE13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Parent/Guardian</w:t>
            </w:r>
            <w:r>
              <w:rPr>
                <w:sz w:val="20"/>
                <w:szCs w:val="20"/>
              </w:rPr>
              <w:t xml:space="preserve"> (as above)</w:t>
            </w:r>
          </w:p>
        </w:tc>
        <w:tc>
          <w:tcPr>
            <w:tcW w:w="11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8DED3" w14:textId="5786A143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Doctor</w:t>
            </w:r>
          </w:p>
        </w:tc>
        <w:tc>
          <w:tcPr>
            <w:tcW w:w="2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03B08" w14:textId="43BD7018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urse/Midwife</w:t>
            </w:r>
          </w:p>
        </w:tc>
      </w:tr>
      <w:tr w:rsidR="00CA49BF" w:rsidRPr="002E0ED4" w14:paraId="5BE669FA" w14:textId="77777777" w:rsidTr="000818D5">
        <w:trPr>
          <w:trHeight w:val="340"/>
        </w:trPr>
        <w:tc>
          <w:tcPr>
            <w:tcW w:w="2117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3E42B" w14:textId="702A40CC" w:rsidR="00CA49BF" w:rsidRPr="00D82E9D" w:rsidRDefault="00CA49BF" w:rsidP="0072538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7948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BCAF8" w14:textId="2004CC2B" w:rsidR="00CA49BF" w:rsidRPr="00D82E9D" w:rsidRDefault="00CA49B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Other (please specify)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E06F61" w:rsidRPr="002E0ED4" w14:paraId="1F338C13" w14:textId="77777777" w:rsidTr="000818D5">
        <w:trPr>
          <w:trHeight w:val="340"/>
        </w:trPr>
        <w:tc>
          <w:tcPr>
            <w:tcW w:w="39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12ED8" w14:textId="609D9FD2" w:rsidR="00E06F61" w:rsidRPr="00D82E9D" w:rsidRDefault="00E06F6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First 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81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760E5" w14:textId="111728C1" w:rsidR="00E06F61" w:rsidRPr="00D82E9D" w:rsidRDefault="00E06F6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Sur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32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C5271" w14:textId="4E482242" w:rsidR="00E06F61" w:rsidRPr="00D82E9D" w:rsidRDefault="00E06F6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Email: 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E06F61" w:rsidRPr="002E0ED4" w14:paraId="1119C4DD" w14:textId="77777777" w:rsidTr="000818D5">
        <w:trPr>
          <w:trHeight w:val="340"/>
        </w:trPr>
        <w:tc>
          <w:tcPr>
            <w:tcW w:w="678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2C881" w14:textId="76688BAA" w:rsidR="00E06F61" w:rsidRPr="00D82E9D" w:rsidRDefault="00E06F6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Organisation 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32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0B4ED" w14:textId="5538CD2B" w:rsidR="00E06F61" w:rsidRPr="00D82E9D" w:rsidRDefault="00E06F6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Phon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64091E" w:rsidRPr="0078338F" w14:paraId="3D3D4606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4E30B284" w14:textId="442C98A9" w:rsidR="0064091E" w:rsidRPr="00D82E9D" w:rsidRDefault="0064091E" w:rsidP="009D0405">
            <w:pPr>
              <w:pStyle w:val="Heading1"/>
            </w:pPr>
            <w:r w:rsidRPr="00D82E9D">
              <w:t xml:space="preserve">Consent </w:t>
            </w:r>
          </w:p>
        </w:tc>
      </w:tr>
      <w:tr w:rsidR="004A53FE" w:rsidRPr="002E0ED4" w14:paraId="7607BAC8" w14:textId="77777777" w:rsidTr="004A53FE">
        <w:trPr>
          <w:trHeight w:val="57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D3D7F94" w14:textId="649F2AC3" w:rsidR="004A53FE" w:rsidRDefault="004A53FE" w:rsidP="004A53FE">
            <w:pPr>
              <w:pStyle w:val="Header"/>
              <w:spacing w:after="40"/>
              <w:rPr>
                <w:b/>
                <w:sz w:val="20"/>
                <w:szCs w:val="20"/>
              </w:rPr>
            </w:pPr>
            <w:r w:rsidRPr="00E06F61">
              <w:rPr>
                <w:b/>
                <w:sz w:val="20"/>
                <w:szCs w:val="20"/>
              </w:rPr>
              <w:t>I give consent for the Communicable Diseases Prevention</w:t>
            </w:r>
            <w:r>
              <w:rPr>
                <w:b/>
                <w:sz w:val="20"/>
                <w:szCs w:val="20"/>
              </w:rPr>
              <w:t xml:space="preserve"> Unit </w:t>
            </w:r>
            <w:r w:rsidRPr="00E06F61">
              <w:rPr>
                <w:b/>
                <w:sz w:val="20"/>
                <w:szCs w:val="20"/>
              </w:rPr>
              <w:t>Immunisation Section to:</w:t>
            </w:r>
          </w:p>
          <w:p w14:paraId="407FCA05" w14:textId="58F4A0D7" w:rsidR="004A53FE" w:rsidRDefault="004A53FE" w:rsidP="004A53FE">
            <w:pPr>
              <w:pStyle w:val="Header"/>
              <w:numPr>
                <w:ilvl w:val="0"/>
                <w:numId w:val="44"/>
              </w:numPr>
              <w:tabs>
                <w:tab w:val="clear" w:pos="4513"/>
                <w:tab w:val="clear" w:pos="9026"/>
                <w:tab w:val="right" w:pos="10831"/>
              </w:tabs>
              <w:rPr>
                <w:sz w:val="20"/>
                <w:szCs w:val="20"/>
              </w:rPr>
            </w:pPr>
            <w:r w:rsidRPr="00E06F61">
              <w:rPr>
                <w:sz w:val="20"/>
                <w:szCs w:val="20"/>
              </w:rPr>
              <w:t xml:space="preserve">Contact the person </w:t>
            </w:r>
            <w:r>
              <w:rPr>
                <w:sz w:val="20"/>
                <w:szCs w:val="20"/>
              </w:rPr>
              <w:t xml:space="preserve">reporting the event                 </w:t>
            </w:r>
            <w:r w:rsidRPr="00CF08CE">
              <w:rPr>
                <w:b/>
                <w:sz w:val="20"/>
                <w:szCs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F08CE">
              <w:rPr>
                <w:b/>
                <w:sz w:val="20"/>
                <w:szCs w:val="20"/>
              </w:rPr>
              <w:instrText xml:space="preserve"> FORMCHECKBOX </w:instrText>
            </w:r>
            <w:r w:rsidR="00D352CB">
              <w:rPr>
                <w:b/>
                <w:sz w:val="20"/>
                <w:szCs w:val="20"/>
              </w:rPr>
            </w:r>
            <w:r w:rsidR="00D352CB">
              <w:rPr>
                <w:b/>
                <w:sz w:val="20"/>
                <w:szCs w:val="20"/>
              </w:rPr>
              <w:fldChar w:fldCharType="separate"/>
            </w:r>
            <w:r w:rsidRPr="00CF08CE">
              <w:rPr>
                <w:b/>
                <w:sz w:val="20"/>
                <w:szCs w:val="20"/>
              </w:rPr>
              <w:fldChar w:fldCharType="end"/>
            </w:r>
            <w:r w:rsidRPr="00CF08CE">
              <w:rPr>
                <w:b/>
                <w:sz w:val="20"/>
                <w:szCs w:val="20"/>
              </w:rPr>
              <w:t xml:space="preserve"> </w:t>
            </w:r>
            <w:r w:rsidRPr="00CF08CE">
              <w:rPr>
                <w:sz w:val="20"/>
                <w:szCs w:val="20"/>
              </w:rPr>
              <w:t xml:space="preserve">Yes  </w:t>
            </w:r>
            <w:r w:rsidRPr="00CF08CE">
              <w:rPr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F08CE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CF08CE">
              <w:rPr>
                <w:sz w:val="20"/>
                <w:szCs w:val="20"/>
              </w:rPr>
              <w:fldChar w:fldCharType="end"/>
            </w:r>
            <w:r w:rsidRPr="00CF08CE">
              <w:rPr>
                <w:sz w:val="20"/>
                <w:szCs w:val="20"/>
              </w:rPr>
              <w:t xml:space="preserve"> No</w:t>
            </w:r>
            <w:r>
              <w:rPr>
                <w:sz w:val="20"/>
                <w:szCs w:val="20"/>
              </w:rPr>
              <w:t xml:space="preserve">   </w:t>
            </w:r>
          </w:p>
          <w:p w14:paraId="256A31DD" w14:textId="1982467E" w:rsidR="004A53FE" w:rsidRPr="004A53FE" w:rsidRDefault="004A53FE" w:rsidP="00E06F61">
            <w:pPr>
              <w:pStyle w:val="Header"/>
              <w:numPr>
                <w:ilvl w:val="0"/>
                <w:numId w:val="44"/>
              </w:numPr>
              <w:tabs>
                <w:tab w:val="clear" w:pos="4513"/>
                <w:tab w:val="clear" w:pos="9026"/>
                <w:tab w:val="right" w:pos="10831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tact the </w:t>
            </w:r>
            <w:r w:rsidR="009716E4">
              <w:rPr>
                <w:sz w:val="20"/>
                <w:szCs w:val="20"/>
              </w:rPr>
              <w:t>immunisation</w:t>
            </w:r>
            <w:r>
              <w:rPr>
                <w:sz w:val="20"/>
                <w:szCs w:val="20"/>
              </w:rPr>
              <w:t xml:space="preserve"> provider listed               </w:t>
            </w:r>
            <w:r w:rsidRPr="00CF08CE">
              <w:rPr>
                <w:b/>
                <w:sz w:val="20"/>
                <w:szCs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F08CE">
              <w:rPr>
                <w:b/>
                <w:sz w:val="20"/>
                <w:szCs w:val="20"/>
              </w:rPr>
              <w:instrText xml:space="preserve"> FORMCHECKBOX </w:instrText>
            </w:r>
            <w:r w:rsidR="00D352CB">
              <w:rPr>
                <w:b/>
                <w:sz w:val="20"/>
                <w:szCs w:val="20"/>
              </w:rPr>
            </w:r>
            <w:r w:rsidR="00D352CB">
              <w:rPr>
                <w:b/>
                <w:sz w:val="20"/>
                <w:szCs w:val="20"/>
              </w:rPr>
              <w:fldChar w:fldCharType="separate"/>
            </w:r>
            <w:r w:rsidRPr="00CF08CE">
              <w:rPr>
                <w:b/>
                <w:sz w:val="20"/>
                <w:szCs w:val="20"/>
              </w:rPr>
              <w:fldChar w:fldCharType="end"/>
            </w:r>
            <w:r w:rsidRPr="00CF08CE">
              <w:rPr>
                <w:b/>
                <w:sz w:val="20"/>
                <w:szCs w:val="20"/>
              </w:rPr>
              <w:t xml:space="preserve"> </w:t>
            </w:r>
            <w:r w:rsidRPr="00CF08CE">
              <w:rPr>
                <w:sz w:val="20"/>
                <w:szCs w:val="20"/>
              </w:rPr>
              <w:t xml:space="preserve">Yes  </w:t>
            </w:r>
            <w:r w:rsidRPr="00CF08CE">
              <w:rPr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F08CE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CF08CE">
              <w:rPr>
                <w:sz w:val="20"/>
                <w:szCs w:val="20"/>
              </w:rPr>
              <w:fldChar w:fldCharType="end"/>
            </w:r>
            <w:r w:rsidRPr="00CF08CE">
              <w:rPr>
                <w:sz w:val="20"/>
                <w:szCs w:val="20"/>
              </w:rPr>
              <w:t xml:space="preserve"> N</w:t>
            </w:r>
            <w:r>
              <w:rPr>
                <w:sz w:val="20"/>
                <w:szCs w:val="20"/>
              </w:rPr>
              <w:t>o</w:t>
            </w:r>
            <w:r w:rsidRPr="004A53FE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 </w:t>
            </w:r>
            <w:r w:rsidR="001D1AB7" w:rsidRPr="00CF08CE">
              <w:rPr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D1AB7" w:rsidRPr="00CF08CE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="001D1AB7" w:rsidRPr="00CF08CE">
              <w:rPr>
                <w:sz w:val="20"/>
                <w:szCs w:val="20"/>
              </w:rPr>
              <w:fldChar w:fldCharType="end"/>
            </w:r>
            <w:r w:rsidR="001D1AB7" w:rsidRPr="00CF08CE">
              <w:rPr>
                <w:sz w:val="20"/>
                <w:szCs w:val="20"/>
              </w:rPr>
              <w:t xml:space="preserve"> N</w:t>
            </w:r>
            <w:r w:rsidR="001D1AB7">
              <w:rPr>
                <w:sz w:val="20"/>
                <w:szCs w:val="20"/>
              </w:rPr>
              <w:t>/A</w:t>
            </w:r>
            <w:r w:rsidR="001D1AB7" w:rsidRPr="004A53FE">
              <w:rPr>
                <w:sz w:val="20"/>
                <w:szCs w:val="20"/>
              </w:rPr>
              <w:t xml:space="preserve"> </w:t>
            </w:r>
            <w:r w:rsidR="001D1AB7">
              <w:rPr>
                <w:sz w:val="20"/>
                <w:szCs w:val="20"/>
              </w:rPr>
              <w:t xml:space="preserve">  </w:t>
            </w:r>
          </w:p>
        </w:tc>
      </w:tr>
      <w:tr w:rsidR="0064091E" w:rsidRPr="0078338F" w14:paraId="2D41A2CA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37BB7343" w14:textId="4B5E9559" w:rsidR="0064091E" w:rsidRPr="00D82E9D" w:rsidRDefault="000818D5" w:rsidP="009D0405">
            <w:pPr>
              <w:pStyle w:val="Heading1"/>
            </w:pPr>
            <w:r>
              <w:t>Immunisation</w:t>
            </w:r>
            <w:r w:rsidR="00C15732">
              <w:t xml:space="preserve"> </w:t>
            </w:r>
            <w:r w:rsidR="0064091E" w:rsidRPr="00D82E9D">
              <w:t>Provider</w:t>
            </w:r>
            <w:r w:rsidR="00D178CC">
              <w:t xml:space="preserve"> Details</w:t>
            </w:r>
          </w:p>
        </w:tc>
      </w:tr>
      <w:tr w:rsidR="001241CE" w:rsidRPr="002E0ED4" w14:paraId="326BA293" w14:textId="77777777" w:rsidTr="000818D5">
        <w:trPr>
          <w:trHeight w:val="340"/>
        </w:trPr>
        <w:tc>
          <w:tcPr>
            <w:tcW w:w="211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D4964E" w14:textId="0FD27DEE" w:rsidR="001241CE" w:rsidRPr="00B91FDB" w:rsidRDefault="001241CE" w:rsidP="00725382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B91FDB">
              <w:rPr>
                <w:b/>
                <w:bCs/>
                <w:sz w:val="20"/>
                <w:szCs w:val="20"/>
              </w:rPr>
              <w:t xml:space="preserve">Who provided the </w:t>
            </w:r>
            <w:proofErr w:type="gramStart"/>
            <w:r w:rsidRPr="00B91FDB">
              <w:rPr>
                <w:b/>
                <w:bCs/>
                <w:sz w:val="20"/>
                <w:szCs w:val="20"/>
              </w:rPr>
              <w:t>vaccine:</w:t>
            </w:r>
            <w:proofErr w:type="gramEnd"/>
          </w:p>
        </w:tc>
        <w:tc>
          <w:tcPr>
            <w:tcW w:w="18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7804" w14:textId="77777777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Doctor</w:t>
            </w:r>
          </w:p>
        </w:tc>
        <w:tc>
          <w:tcPr>
            <w:tcW w:w="20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63D0B" w14:textId="77777777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urse/Midwife</w:t>
            </w:r>
          </w:p>
        </w:tc>
        <w:tc>
          <w:tcPr>
            <w:tcW w:w="195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97852" w14:textId="1D393DD8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Pharmacist</w:t>
            </w:r>
          </w:p>
        </w:tc>
        <w:tc>
          <w:tcPr>
            <w:tcW w:w="20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A55D" w14:textId="52D872E1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</w:p>
        </w:tc>
      </w:tr>
      <w:tr w:rsidR="00A25CB0" w:rsidRPr="002E0ED4" w14:paraId="1475292B" w14:textId="77777777" w:rsidTr="000818D5">
        <w:trPr>
          <w:trHeight w:val="340"/>
        </w:trPr>
        <w:tc>
          <w:tcPr>
            <w:tcW w:w="2117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F865E" w14:textId="77777777" w:rsidR="00A25CB0" w:rsidRPr="00D82E9D" w:rsidRDefault="00A25CB0" w:rsidP="0072538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7948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2ADDF" w14:textId="2722A38B" w:rsidR="00A25CB0" w:rsidRPr="00D82E9D" w:rsidRDefault="00A25CB0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Other (please specify)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642E9F" w:rsidRPr="002E0ED4" w14:paraId="15E70C29" w14:textId="77777777" w:rsidTr="000818D5">
        <w:trPr>
          <w:trHeight w:val="340"/>
        </w:trPr>
        <w:tc>
          <w:tcPr>
            <w:tcW w:w="1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673FC4" w14:textId="114863FA" w:rsidR="00642E9F" w:rsidRPr="00B91FDB" w:rsidRDefault="00642E9F" w:rsidP="00725382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B91FDB">
              <w:rPr>
                <w:b/>
                <w:bCs/>
                <w:sz w:val="20"/>
                <w:szCs w:val="20"/>
              </w:rPr>
              <w:t>Location:</w:t>
            </w:r>
          </w:p>
        </w:tc>
        <w:tc>
          <w:tcPr>
            <w:tcW w:w="9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61EBD" w14:textId="2947BCC0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GP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5F0C0" w14:textId="77777777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Council</w:t>
            </w:r>
          </w:p>
        </w:tc>
        <w:tc>
          <w:tcPr>
            <w:tcW w:w="198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6A2D" w14:textId="77777777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Aboriginal Health</w:t>
            </w:r>
          </w:p>
        </w:tc>
        <w:tc>
          <w:tcPr>
            <w:tcW w:w="14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FD589" w14:textId="77777777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Hospital</w:t>
            </w:r>
          </w:p>
        </w:tc>
        <w:tc>
          <w:tcPr>
            <w:tcW w:w="128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5778D" w14:textId="77777777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School</w:t>
            </w:r>
          </w:p>
        </w:tc>
        <w:tc>
          <w:tcPr>
            <w:tcW w:w="2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D8BC0" w14:textId="43FF2A45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tate Run Clinic     </w:t>
            </w:r>
          </w:p>
        </w:tc>
      </w:tr>
      <w:tr w:rsidR="00F91551" w:rsidRPr="002E0ED4" w14:paraId="77E04B54" w14:textId="77777777" w:rsidTr="000818D5">
        <w:trPr>
          <w:trHeight w:val="256"/>
        </w:trPr>
        <w:tc>
          <w:tcPr>
            <w:tcW w:w="1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DC66A" w14:textId="77777777" w:rsidR="00F91551" w:rsidRPr="00D82E9D" w:rsidRDefault="00F91551" w:rsidP="0072538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1791F" w14:textId="21C90805" w:rsidR="00F91551" w:rsidRPr="00D82E9D" w:rsidRDefault="00F9155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>RACF</w:t>
            </w:r>
          </w:p>
        </w:tc>
        <w:tc>
          <w:tcPr>
            <w:tcW w:w="18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62F62" w14:textId="77777777" w:rsidR="00F91551" w:rsidRPr="00D82E9D" w:rsidRDefault="00F9155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Unknown</w:t>
            </w:r>
          </w:p>
        </w:tc>
        <w:tc>
          <w:tcPr>
            <w:tcW w:w="609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A3857" w14:textId="0AF9AFB3" w:rsidR="00F91551" w:rsidRPr="00642E9F" w:rsidRDefault="00F91551" w:rsidP="00725382">
            <w:pPr>
              <w:spacing w:after="0" w:line="240" w:lineRule="auto"/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Other (please specify):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1D1AB7" w:rsidRPr="002E0ED4" w14:paraId="49878CAB" w14:textId="77777777" w:rsidTr="001D1AB7">
        <w:trPr>
          <w:trHeight w:val="340"/>
        </w:trPr>
        <w:tc>
          <w:tcPr>
            <w:tcW w:w="39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52C32" w14:textId="6991B2FA" w:rsidR="001D1AB7" w:rsidRPr="00D82E9D" w:rsidRDefault="001D1AB7" w:rsidP="0072538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</w:t>
            </w:r>
            <w:r w:rsidRPr="00D82E9D">
              <w:rPr>
                <w:sz w:val="20"/>
                <w:szCs w:val="20"/>
              </w:rPr>
              <w:t xml:space="preserve"> 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                          </w:t>
            </w:r>
          </w:p>
        </w:tc>
        <w:tc>
          <w:tcPr>
            <w:tcW w:w="411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33E2A" w14:textId="158C0C32" w:rsidR="001D1AB7" w:rsidRPr="00D82E9D" w:rsidRDefault="001D1AB7" w:rsidP="0072538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rname</w:t>
            </w:r>
            <w:r w:rsidRPr="00D82E9D">
              <w:rPr>
                <w:sz w:val="20"/>
                <w:szCs w:val="20"/>
              </w:rPr>
              <w:t xml:space="preserve">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ECF67" w14:textId="51E95440" w:rsidR="001D1AB7" w:rsidRPr="00D82E9D" w:rsidRDefault="001D1AB7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Phon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8C30AB" w:rsidRPr="002E0ED4" w14:paraId="0F6F573B" w14:textId="77777777" w:rsidTr="008C30AB">
        <w:trPr>
          <w:trHeight w:val="340"/>
        </w:trPr>
        <w:tc>
          <w:tcPr>
            <w:tcW w:w="538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C69A" w14:textId="3E49E557" w:rsidR="008C30AB" w:rsidRPr="00D82E9D" w:rsidRDefault="008C30AB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Address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77647" w14:textId="1CA56775" w:rsidR="008C30AB" w:rsidRPr="00D82E9D" w:rsidRDefault="008C30AB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Suburb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16514" w14:textId="77777777" w:rsidR="008C30AB" w:rsidRPr="00D82E9D" w:rsidRDefault="008C30AB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Postcod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64091E" w:rsidRPr="0078338F" w14:paraId="5F23155D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320AB088" w14:textId="65545375" w:rsidR="0064091E" w:rsidRPr="00D82E9D" w:rsidRDefault="0064091E" w:rsidP="009D0405">
            <w:pPr>
              <w:pStyle w:val="Heading1"/>
            </w:pPr>
            <w:r w:rsidRPr="00D82E9D">
              <w:t>Medical History</w:t>
            </w:r>
          </w:p>
        </w:tc>
      </w:tr>
      <w:tr w:rsidR="000818D5" w:rsidRPr="002E0ED4" w14:paraId="7CAB42D8" w14:textId="77777777" w:rsidTr="000818D5">
        <w:trPr>
          <w:trHeight w:val="340"/>
        </w:trPr>
        <w:tc>
          <w:tcPr>
            <w:tcW w:w="680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C3705" w14:textId="77777777" w:rsidR="000818D5" w:rsidRPr="00D82E9D" w:rsidRDefault="000818D5" w:rsidP="0072538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lness at the time of vaccination?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1AF9F" w14:textId="726FFDE5" w:rsidR="000818D5" w:rsidRPr="00D15D07" w:rsidRDefault="000818D5" w:rsidP="00725382">
            <w:pPr>
              <w:spacing w:after="0" w:line="240" w:lineRule="auto"/>
              <w:rPr>
                <w:b/>
                <w:bCs/>
                <w:sz w:val="20"/>
                <w:szCs w:val="20"/>
                <w:u w:val="single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</w:p>
        </w:tc>
      </w:tr>
      <w:tr w:rsidR="000818D5" w:rsidRPr="002E0ED4" w14:paraId="5CBA52E1" w14:textId="77777777" w:rsidTr="000818D5">
        <w:trPr>
          <w:trHeight w:val="340"/>
        </w:trPr>
        <w:tc>
          <w:tcPr>
            <w:tcW w:w="680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1D9C" w14:textId="77777777" w:rsidR="000818D5" w:rsidRPr="00D82E9D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eived any other vaccine in the last 4 weeks?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71B2C" w14:textId="47E352DF" w:rsidR="000818D5" w:rsidRPr="00D82E9D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</w:p>
        </w:tc>
      </w:tr>
      <w:tr w:rsidR="000818D5" w:rsidRPr="002E0ED4" w14:paraId="34D01463" w14:textId="77777777" w:rsidTr="000818D5">
        <w:trPr>
          <w:trHeight w:val="340"/>
        </w:trPr>
        <w:tc>
          <w:tcPr>
            <w:tcW w:w="680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C7E7A" w14:textId="77777777" w:rsidR="000818D5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en any medicines in the last 3 months?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7038E" w14:textId="4AF6CBFD" w:rsidR="000818D5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</w:p>
        </w:tc>
      </w:tr>
      <w:tr w:rsidR="000818D5" w:rsidRPr="002E0ED4" w14:paraId="065C82F7" w14:textId="77777777" w:rsidTr="000818D5">
        <w:trPr>
          <w:trHeight w:val="340"/>
        </w:trPr>
        <w:tc>
          <w:tcPr>
            <w:tcW w:w="680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9D354" w14:textId="77777777" w:rsidR="000818D5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y </w:t>
            </w:r>
            <w:r w:rsidRPr="00306E9C">
              <w:rPr>
                <w:sz w:val="20"/>
                <w:szCs w:val="20"/>
                <w:u w:val="single"/>
              </w:rPr>
              <w:t>important</w:t>
            </w:r>
            <w:r>
              <w:rPr>
                <w:sz w:val="20"/>
                <w:szCs w:val="20"/>
              </w:rPr>
              <w:t xml:space="preserve"> pre-existing medical conditions, including severe allergies?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23308" w14:textId="3B6A22E7" w:rsidR="000818D5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</w:p>
        </w:tc>
      </w:tr>
      <w:tr w:rsidR="000818D5" w:rsidRPr="002E0ED4" w14:paraId="4DC89FB4" w14:textId="77777777" w:rsidTr="008C30AB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5D8BE" w14:textId="2AFC303B" w:rsidR="000818D5" w:rsidRPr="00D82E9D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gnant at the time of vaccination?     </w:t>
            </w:r>
            <w:r w:rsidR="00EA351C"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A351C"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="00EA351C" w:rsidRPr="00D82E9D">
              <w:rPr>
                <w:sz w:val="20"/>
                <w:szCs w:val="20"/>
              </w:rPr>
              <w:fldChar w:fldCharType="end"/>
            </w:r>
            <w:r w:rsidR="00EA351C" w:rsidRPr="00D82E9D">
              <w:rPr>
                <w:sz w:val="20"/>
                <w:szCs w:val="20"/>
              </w:rPr>
              <w:t xml:space="preserve"> </w:t>
            </w:r>
            <w:r w:rsidR="00EA351C">
              <w:rPr>
                <w:sz w:val="20"/>
                <w:szCs w:val="20"/>
              </w:rPr>
              <w:t>Yes</w:t>
            </w:r>
            <w:r w:rsidR="00EA351C" w:rsidRPr="00D82E9D">
              <w:rPr>
                <w:sz w:val="20"/>
                <w:szCs w:val="20"/>
              </w:rPr>
              <w:t xml:space="preserve"> </w:t>
            </w:r>
            <w:r w:rsidR="00EA351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 w:rsidR="00EA351C">
              <w:rPr>
                <w:sz w:val="20"/>
                <w:szCs w:val="20"/>
              </w:rPr>
              <w:t xml:space="preserve">No  </w:t>
            </w:r>
            <w:r w:rsidRPr="00D82E9D"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</w:t>
            </w:r>
            <w:r w:rsidR="00EA351C">
              <w:rPr>
                <w:sz w:val="20"/>
                <w:szCs w:val="20"/>
              </w:rPr>
              <w:t>/A</w:t>
            </w:r>
            <w:r w:rsidRPr="00D82E9D">
              <w:rPr>
                <w:sz w:val="20"/>
                <w:szCs w:val="20"/>
              </w:rPr>
              <w:t xml:space="preserve">  </w:t>
            </w:r>
            <w:r w:rsidR="00EA351C">
              <w:rPr>
                <w:sz w:val="20"/>
                <w:szCs w:val="20"/>
              </w:rPr>
              <w:t xml:space="preserve">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  <w:r>
              <w:rPr>
                <w:sz w:val="20"/>
                <w:szCs w:val="20"/>
              </w:rPr>
              <w:t xml:space="preserve">   </w:t>
            </w:r>
            <w:r w:rsidRPr="00EA351C">
              <w:rPr>
                <w:b/>
                <w:bCs/>
                <w:sz w:val="20"/>
                <w:szCs w:val="20"/>
              </w:rPr>
              <w:t xml:space="preserve">Gestation </w:t>
            </w:r>
            <w:r>
              <w:rPr>
                <w:sz w:val="20"/>
                <w:szCs w:val="20"/>
              </w:rPr>
              <w:t xml:space="preserve">(if known):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weeks</w:t>
            </w:r>
          </w:p>
        </w:tc>
      </w:tr>
      <w:tr w:rsidR="000818D5" w:rsidRPr="002E0ED4" w14:paraId="412AED08" w14:textId="77777777" w:rsidTr="008C30AB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9F724" w14:textId="28E4BBB0" w:rsidR="000818D5" w:rsidRPr="00D82E9D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>Only if aged under 2 years:</w:t>
            </w:r>
            <w:r w:rsidRPr="000818D5">
              <w:rPr>
                <w:b/>
                <w:bCs/>
                <w:sz w:val="20"/>
                <w:szCs w:val="20"/>
              </w:rPr>
              <w:t xml:space="preserve">         </w:t>
            </w:r>
            <w:r w:rsidRPr="000818D5">
              <w:rPr>
                <w:sz w:val="20"/>
                <w:szCs w:val="20"/>
              </w:rPr>
              <w:t xml:space="preserve">     </w:t>
            </w:r>
            <w:r w:rsidR="00EA351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Gestation</w:t>
            </w:r>
            <w:r w:rsidR="00017833">
              <w:rPr>
                <w:sz w:val="20"/>
                <w:szCs w:val="20"/>
              </w:rPr>
              <w:t xml:space="preserve"> at birth</w:t>
            </w:r>
            <w:r>
              <w:rPr>
                <w:sz w:val="20"/>
                <w:szCs w:val="20"/>
              </w:rPr>
              <w:t xml:space="preserve">:  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weeks </w:t>
            </w:r>
            <w:r w:rsidR="00017833">
              <w:rPr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t xml:space="preserve"> Birth weight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grams</w:t>
            </w:r>
          </w:p>
        </w:tc>
      </w:tr>
      <w:tr w:rsidR="00071454" w:rsidRPr="002E0ED4" w14:paraId="09FFB2C6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52584" w14:textId="62EB78F5" w:rsidR="00071454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178CC">
              <w:rPr>
                <w:b/>
                <w:bCs/>
                <w:sz w:val="20"/>
                <w:szCs w:val="20"/>
              </w:rPr>
              <w:t>Details</w:t>
            </w:r>
            <w:r>
              <w:rPr>
                <w:sz w:val="20"/>
                <w:szCs w:val="20"/>
              </w:rPr>
              <w:t xml:space="preserve">: </w:t>
            </w:r>
            <w:r w:rsidRPr="00D15D07">
              <w:rPr>
                <w:i/>
                <w:iCs/>
                <w:sz w:val="20"/>
                <w:szCs w:val="20"/>
              </w:rPr>
              <w:t>(please complete if ‘yes’ to any of the above)</w:t>
            </w:r>
            <w:r w:rsidRPr="00D82E9D"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  <w:p w14:paraId="26DB3CE6" w14:textId="77777777" w:rsidR="00071454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0CAC6BE9" w14:textId="518BA3E1" w:rsidR="00071454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751AE247" w14:textId="77777777" w:rsidR="00071454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208CDBCC" w14:textId="5C517CC1" w:rsidR="00071454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3D2BE895" w14:textId="557B2347" w:rsidR="00F91551" w:rsidRDefault="00F91551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7005389A" w14:textId="135955AC" w:rsidR="00A40431" w:rsidRDefault="00A40431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65386659" w14:textId="3FBB4D62" w:rsidR="00A40431" w:rsidRDefault="00A40431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0F947568" w14:textId="77777777" w:rsidR="00A40431" w:rsidRDefault="00A40431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663B3F7E" w14:textId="4DB47F84" w:rsidR="00071454" w:rsidRPr="00D82E9D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B91FDB" w:rsidRPr="0078338F" w14:paraId="4FA9C1AF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39B42986" w14:textId="1E1A851E" w:rsidR="00B91FDB" w:rsidRPr="00EF0BCA" w:rsidRDefault="00B91FDB" w:rsidP="009D0405">
            <w:pPr>
              <w:pStyle w:val="Heading1"/>
            </w:pPr>
            <w:r>
              <w:lastRenderedPageBreak/>
              <w:t>Vaccines Administered</w:t>
            </w:r>
          </w:p>
        </w:tc>
      </w:tr>
      <w:tr w:rsidR="00B91FDB" w:rsidRPr="0078338F" w14:paraId="08799A37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D36940" w14:textId="496C3F1C" w:rsidR="00B91FDB" w:rsidRPr="008C30AB" w:rsidRDefault="00D352CB" w:rsidP="00B91FDB">
            <w:pPr>
              <w:spacing w:after="0" w:line="240" w:lineRule="auto"/>
              <w:jc w:val="center"/>
              <w:rPr>
                <w:b/>
              </w:rPr>
            </w:pPr>
            <w:sdt>
              <w:sdtPr>
                <w:rPr>
                  <w:b/>
                </w:rPr>
                <w:id w:val="-1490399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51C" w:rsidRPr="008C30A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91FDB" w:rsidRPr="008C30AB">
              <w:rPr>
                <w:b/>
              </w:rPr>
              <w:t xml:space="preserve"> </w:t>
            </w:r>
            <w:r w:rsidR="008C30AB" w:rsidRPr="008C30AB">
              <w:rPr>
                <w:b/>
                <w:sz w:val="20"/>
                <w:szCs w:val="20"/>
              </w:rPr>
              <w:t>T</w:t>
            </w:r>
            <w:r w:rsidR="00B91FDB" w:rsidRPr="008C30AB">
              <w:rPr>
                <w:b/>
                <w:sz w:val="20"/>
                <w:szCs w:val="20"/>
              </w:rPr>
              <w:t xml:space="preserve">ick if you do </w:t>
            </w:r>
            <w:r w:rsidR="00B91FDB" w:rsidRPr="008C30AB">
              <w:rPr>
                <w:b/>
                <w:sz w:val="20"/>
                <w:szCs w:val="20"/>
                <w:u w:val="single"/>
              </w:rPr>
              <w:t>not</w:t>
            </w:r>
            <w:r w:rsidR="00B91FDB" w:rsidRPr="008C30AB">
              <w:rPr>
                <w:b/>
                <w:sz w:val="20"/>
                <w:szCs w:val="20"/>
              </w:rPr>
              <w:t xml:space="preserve"> know which vaccine was administered, and skip to </w:t>
            </w:r>
            <w:r w:rsidR="008C30AB" w:rsidRPr="008C30AB">
              <w:rPr>
                <w:b/>
                <w:sz w:val="20"/>
                <w:szCs w:val="20"/>
              </w:rPr>
              <w:t>“</w:t>
            </w:r>
            <w:r w:rsidR="008C30AB">
              <w:rPr>
                <w:b/>
                <w:sz w:val="20"/>
                <w:szCs w:val="20"/>
              </w:rPr>
              <w:t>Adverse Event Description</w:t>
            </w:r>
            <w:r w:rsidR="008C30AB" w:rsidRPr="008C30AB">
              <w:rPr>
                <w:b/>
                <w:sz w:val="20"/>
                <w:szCs w:val="20"/>
              </w:rPr>
              <w:t>”</w:t>
            </w:r>
          </w:p>
        </w:tc>
      </w:tr>
      <w:tr w:rsidR="00EA351C" w:rsidRPr="002E0ED4" w14:paraId="16A76630" w14:textId="77777777" w:rsidTr="00EA351C">
        <w:trPr>
          <w:trHeight w:val="340"/>
        </w:trPr>
        <w:tc>
          <w:tcPr>
            <w:tcW w:w="39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3867A" w14:textId="77777777" w:rsidR="00EA351C" w:rsidRPr="00D82E9D" w:rsidRDefault="00EA351C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>Date</w:t>
            </w:r>
            <w:r>
              <w:rPr>
                <w:sz w:val="20"/>
                <w:szCs w:val="20"/>
              </w:rPr>
              <w:t xml:space="preserve"> of Vaccination</w:t>
            </w:r>
            <w:r w:rsidRPr="00D82E9D">
              <w:rPr>
                <w:sz w:val="20"/>
                <w:szCs w:val="20"/>
              </w:rPr>
              <w:t xml:space="preserve">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609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4621" w14:textId="13A57483" w:rsidR="00EA351C" w:rsidRPr="00D82E9D" w:rsidRDefault="00EA351C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me of Vaccination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</w:t>
            </w:r>
            <w:proofErr w:type="gramStart"/>
            <w:r>
              <w:rPr>
                <w:sz w:val="20"/>
                <w:szCs w:val="20"/>
              </w:rPr>
              <w:t xml:space="preserve">   (</w:t>
            </w:r>
            <w:proofErr w:type="gramEnd"/>
            <w:r>
              <w:rPr>
                <w:sz w:val="20"/>
                <w:szCs w:val="20"/>
              </w:rPr>
              <w:t>24hr clock)</w:t>
            </w:r>
          </w:p>
        </w:tc>
      </w:tr>
      <w:tr w:rsidR="00642E9F" w:rsidRPr="002E0ED4" w14:paraId="2CCAD5A2" w14:textId="77777777" w:rsidTr="000818D5">
        <w:trPr>
          <w:trHeight w:val="340"/>
        </w:trPr>
        <w:tc>
          <w:tcPr>
            <w:tcW w:w="15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A4DF9" w14:textId="52216FC0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ccine Name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6737C" w14:textId="77777777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se No.</w:t>
            </w:r>
          </w:p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B86CB" w14:textId="113E6F74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tch Number</w:t>
            </w:r>
          </w:p>
        </w:tc>
        <w:tc>
          <w:tcPr>
            <w:tcW w:w="28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85961" w14:textId="6302C258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ute of Administration*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9375" w14:textId="4FFCF4CA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te*</w:t>
            </w:r>
          </w:p>
        </w:tc>
      </w:tr>
      <w:tr w:rsidR="00642E9F" w:rsidRPr="002E0ED4" w14:paraId="66879B5F" w14:textId="77777777" w:rsidTr="000818D5">
        <w:trPr>
          <w:trHeight w:val="340"/>
        </w:trPr>
        <w:tc>
          <w:tcPr>
            <w:tcW w:w="15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2716E" w14:textId="0652A8CD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15470" w14:textId="77777777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44773" w14:textId="564E5AE1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8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9AA54" w14:textId="0FC82BD8" w:rsidR="005C2AC7" w:rsidRPr="00D15D07" w:rsidRDefault="00EA351C" w:rsidP="0007145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bookmarkEnd w:id="4"/>
            <w:r w:rsidR="005C2AC7">
              <w:rPr>
                <w:sz w:val="20"/>
                <w:szCs w:val="20"/>
              </w:rPr>
              <w:t xml:space="preserve"> </w:t>
            </w:r>
            <w:r w:rsidR="005C2AC7">
              <w:rPr>
                <w:sz w:val="18"/>
                <w:szCs w:val="18"/>
              </w:rPr>
              <w:t>IM</w:t>
            </w:r>
            <w:r w:rsidR="005C2AC7" w:rsidRPr="00920185">
              <w:rPr>
                <w:sz w:val="18"/>
                <w:szCs w:val="18"/>
              </w:rPr>
              <w:t xml:space="preserve"> </w:t>
            </w:r>
            <w:r w:rsidR="005C2AC7">
              <w:rPr>
                <w:sz w:val="18"/>
                <w:szCs w:val="18"/>
              </w:rPr>
              <w:t xml:space="preserve"> </w:t>
            </w:r>
            <w:r w:rsidR="005C2AC7"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2AC7"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="005C2AC7" w:rsidRPr="00D82E9D">
              <w:rPr>
                <w:sz w:val="20"/>
                <w:szCs w:val="20"/>
              </w:rPr>
              <w:fldChar w:fldCharType="end"/>
            </w:r>
            <w:r w:rsidR="005C2AC7">
              <w:rPr>
                <w:sz w:val="20"/>
                <w:szCs w:val="20"/>
              </w:rPr>
              <w:t xml:space="preserve"> </w:t>
            </w:r>
            <w:r w:rsidR="005C2AC7">
              <w:rPr>
                <w:sz w:val="18"/>
                <w:szCs w:val="18"/>
              </w:rPr>
              <w:t>O</w:t>
            </w:r>
            <w:r w:rsidR="00872367">
              <w:rPr>
                <w:sz w:val="18"/>
                <w:szCs w:val="18"/>
              </w:rPr>
              <w:t>ral</w:t>
            </w:r>
            <w:r w:rsidR="005C2AC7">
              <w:rPr>
                <w:sz w:val="18"/>
                <w:szCs w:val="18"/>
              </w:rPr>
              <w:t xml:space="preserve">   </w:t>
            </w:r>
            <w:r w:rsidR="005C2AC7"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2AC7"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="005C2AC7" w:rsidRPr="00D15D07">
              <w:rPr>
                <w:sz w:val="20"/>
                <w:szCs w:val="20"/>
              </w:rPr>
              <w:fldChar w:fldCharType="end"/>
            </w:r>
            <w:r w:rsidR="005C2AC7" w:rsidRPr="00D15D07">
              <w:rPr>
                <w:sz w:val="20"/>
                <w:szCs w:val="20"/>
              </w:rPr>
              <w:t xml:space="preserve"> </w:t>
            </w:r>
            <w:r w:rsidR="005C2AC7" w:rsidRPr="00D15D07">
              <w:rPr>
                <w:sz w:val="18"/>
                <w:szCs w:val="18"/>
              </w:rPr>
              <w:t xml:space="preserve">SC  </w:t>
            </w:r>
            <w:r w:rsidR="005C2AC7"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2AC7"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="005C2AC7" w:rsidRPr="00D15D07">
              <w:rPr>
                <w:sz w:val="20"/>
                <w:szCs w:val="20"/>
              </w:rPr>
              <w:fldChar w:fldCharType="end"/>
            </w:r>
            <w:r w:rsidR="005C2AC7" w:rsidRPr="00D15D07">
              <w:rPr>
                <w:sz w:val="20"/>
                <w:szCs w:val="20"/>
              </w:rPr>
              <w:t xml:space="preserve"> </w:t>
            </w:r>
            <w:r w:rsidR="005C2AC7" w:rsidRPr="00D15D07">
              <w:rPr>
                <w:sz w:val="18"/>
                <w:szCs w:val="18"/>
              </w:rPr>
              <w:t xml:space="preserve">ID  </w:t>
            </w:r>
            <w:r w:rsidR="005C2AC7"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2AC7"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="005C2AC7" w:rsidRPr="00D15D07">
              <w:rPr>
                <w:sz w:val="20"/>
                <w:szCs w:val="20"/>
              </w:rPr>
              <w:fldChar w:fldCharType="end"/>
            </w:r>
            <w:r w:rsidR="005C2AC7" w:rsidRPr="00D15D07">
              <w:rPr>
                <w:sz w:val="20"/>
                <w:szCs w:val="20"/>
              </w:rPr>
              <w:t xml:space="preserve"> </w:t>
            </w:r>
            <w:r w:rsidR="005C2AC7" w:rsidRPr="00071454">
              <w:rPr>
                <w:sz w:val="18"/>
                <w:szCs w:val="18"/>
              </w:rPr>
              <w:t>Unknown</w:t>
            </w:r>
            <w:r w:rsidR="005C2AC7" w:rsidRPr="00D15D07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4205" w14:textId="488AAA82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LA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RA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L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R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O  </w:t>
            </w:r>
            <w:r w:rsidRPr="003073F2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3F2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3073F2">
              <w:rPr>
                <w:sz w:val="20"/>
                <w:szCs w:val="20"/>
              </w:rPr>
              <w:fldChar w:fldCharType="end"/>
            </w:r>
            <w:r w:rsidRPr="003073F2">
              <w:rPr>
                <w:sz w:val="20"/>
                <w:szCs w:val="20"/>
              </w:rPr>
              <w:t xml:space="preserve"> </w:t>
            </w:r>
            <w:r w:rsidRPr="003073F2">
              <w:rPr>
                <w:sz w:val="18"/>
                <w:szCs w:val="18"/>
              </w:rPr>
              <w:t>U</w:t>
            </w:r>
            <w:r>
              <w:rPr>
                <w:sz w:val="18"/>
                <w:szCs w:val="18"/>
              </w:rPr>
              <w:t>nknown</w:t>
            </w:r>
            <w:r w:rsidRPr="00920185">
              <w:rPr>
                <w:sz w:val="18"/>
                <w:szCs w:val="18"/>
              </w:rPr>
              <w:t xml:space="preserve"> </w:t>
            </w:r>
          </w:p>
        </w:tc>
      </w:tr>
      <w:tr w:rsidR="00642E9F" w:rsidRPr="002E0ED4" w14:paraId="72AA438F" w14:textId="77777777" w:rsidTr="000818D5">
        <w:trPr>
          <w:trHeight w:val="340"/>
        </w:trPr>
        <w:tc>
          <w:tcPr>
            <w:tcW w:w="15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07861" w14:textId="2C227958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FAC71" w14:textId="77777777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0DB89" w14:textId="7733B124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8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545F4" w14:textId="556674BA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IM</w:t>
            </w:r>
            <w:r w:rsidRPr="0092018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O</w:t>
            </w:r>
            <w:r w:rsidR="00872367">
              <w:rPr>
                <w:sz w:val="18"/>
                <w:szCs w:val="18"/>
              </w:rPr>
              <w:t>ral</w:t>
            </w:r>
            <w:r>
              <w:rPr>
                <w:sz w:val="18"/>
                <w:szCs w:val="18"/>
              </w:rPr>
              <w:t xml:space="preserve"> 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SC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ID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071454">
              <w:rPr>
                <w:sz w:val="18"/>
                <w:szCs w:val="18"/>
              </w:rPr>
              <w:t>Unknown</w:t>
            </w:r>
            <w:r w:rsidRPr="00D15D07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3F2E5" w14:textId="06CAA8B0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LA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RA </w:t>
            </w:r>
            <w:r>
              <w:rPr>
                <w:sz w:val="18"/>
                <w:szCs w:val="18"/>
              </w:rPr>
              <w:t xml:space="preserve">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L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R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O  </w:t>
            </w:r>
            <w:r w:rsidRPr="003073F2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3F2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3073F2">
              <w:rPr>
                <w:sz w:val="20"/>
                <w:szCs w:val="20"/>
              </w:rPr>
              <w:fldChar w:fldCharType="end"/>
            </w:r>
            <w:r w:rsidRPr="003073F2">
              <w:rPr>
                <w:sz w:val="20"/>
                <w:szCs w:val="20"/>
              </w:rPr>
              <w:t xml:space="preserve"> </w:t>
            </w:r>
            <w:r w:rsidRPr="003073F2">
              <w:rPr>
                <w:sz w:val="18"/>
                <w:szCs w:val="18"/>
              </w:rPr>
              <w:t>U</w:t>
            </w:r>
            <w:r>
              <w:rPr>
                <w:sz w:val="18"/>
                <w:szCs w:val="18"/>
              </w:rPr>
              <w:t>nknown</w:t>
            </w:r>
          </w:p>
        </w:tc>
      </w:tr>
      <w:tr w:rsidR="00642E9F" w:rsidRPr="002E0ED4" w14:paraId="74A48D50" w14:textId="77777777" w:rsidTr="000818D5">
        <w:trPr>
          <w:trHeight w:val="340"/>
        </w:trPr>
        <w:tc>
          <w:tcPr>
            <w:tcW w:w="15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EB545" w14:textId="4195F9A3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30AFC" w14:textId="77777777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BB583" w14:textId="06C915B9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8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4C34" w14:textId="3C0AB4E7" w:rsidR="005C2AC7" w:rsidRPr="00D15D07" w:rsidRDefault="005C2AC7" w:rsidP="00071454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IM</w:t>
            </w:r>
            <w:r w:rsidRPr="0092018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O</w:t>
            </w:r>
            <w:r w:rsidR="00872367">
              <w:rPr>
                <w:sz w:val="18"/>
                <w:szCs w:val="18"/>
              </w:rPr>
              <w:t>ral</w:t>
            </w:r>
            <w:r>
              <w:rPr>
                <w:sz w:val="18"/>
                <w:szCs w:val="18"/>
              </w:rPr>
              <w:t xml:space="preserve"> 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SC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ID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071454">
              <w:rPr>
                <w:sz w:val="18"/>
                <w:szCs w:val="18"/>
              </w:rPr>
              <w:t>Unknown</w:t>
            </w:r>
            <w:r w:rsidRPr="00D15D07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EA83" w14:textId="6708EAC3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LA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RA </w:t>
            </w:r>
            <w:r>
              <w:rPr>
                <w:sz w:val="18"/>
                <w:szCs w:val="18"/>
              </w:rPr>
              <w:t xml:space="preserve">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L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R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O  </w:t>
            </w:r>
            <w:r w:rsidRPr="003073F2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3F2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3073F2">
              <w:rPr>
                <w:sz w:val="20"/>
                <w:szCs w:val="20"/>
              </w:rPr>
              <w:fldChar w:fldCharType="end"/>
            </w:r>
            <w:r w:rsidRPr="003073F2">
              <w:rPr>
                <w:sz w:val="20"/>
                <w:szCs w:val="20"/>
              </w:rPr>
              <w:t xml:space="preserve"> </w:t>
            </w:r>
            <w:r w:rsidRPr="003073F2">
              <w:rPr>
                <w:sz w:val="18"/>
                <w:szCs w:val="18"/>
              </w:rPr>
              <w:t>U</w:t>
            </w:r>
            <w:r>
              <w:rPr>
                <w:sz w:val="18"/>
                <w:szCs w:val="18"/>
              </w:rPr>
              <w:t>nknown</w:t>
            </w:r>
            <w:r w:rsidRPr="00920185">
              <w:rPr>
                <w:sz w:val="18"/>
                <w:szCs w:val="18"/>
              </w:rPr>
              <w:t xml:space="preserve"> </w:t>
            </w:r>
          </w:p>
        </w:tc>
      </w:tr>
      <w:tr w:rsidR="00642E9F" w:rsidRPr="002E0ED4" w14:paraId="39D7BE41" w14:textId="77777777" w:rsidTr="000818D5">
        <w:trPr>
          <w:trHeight w:val="340"/>
        </w:trPr>
        <w:tc>
          <w:tcPr>
            <w:tcW w:w="15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FB0E1" w14:textId="3196C5CC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B2E9B" w14:textId="77777777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707D5" w14:textId="5963B9C9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8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7EACF" w14:textId="6BBB9F08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IM</w:t>
            </w:r>
            <w:r w:rsidRPr="0092018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O</w:t>
            </w:r>
            <w:r w:rsidR="00872367">
              <w:rPr>
                <w:sz w:val="18"/>
                <w:szCs w:val="18"/>
              </w:rPr>
              <w:t>ral</w:t>
            </w:r>
            <w:r>
              <w:rPr>
                <w:sz w:val="18"/>
                <w:szCs w:val="18"/>
              </w:rPr>
              <w:t xml:space="preserve"> 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SC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ID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071454">
              <w:rPr>
                <w:sz w:val="18"/>
                <w:szCs w:val="18"/>
              </w:rPr>
              <w:t>Unknown</w:t>
            </w:r>
            <w:r w:rsidRPr="00D15D07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D2B6D" w14:textId="6EAFB81A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LA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RA </w:t>
            </w:r>
            <w:r>
              <w:rPr>
                <w:sz w:val="18"/>
                <w:szCs w:val="18"/>
              </w:rPr>
              <w:t xml:space="preserve">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L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R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>O</w:t>
            </w:r>
            <w:r w:rsidRPr="0092018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>U</w:t>
            </w:r>
            <w:r>
              <w:rPr>
                <w:sz w:val="18"/>
                <w:szCs w:val="18"/>
              </w:rPr>
              <w:t>nknown</w:t>
            </w:r>
            <w:r w:rsidRPr="00920185">
              <w:rPr>
                <w:sz w:val="18"/>
                <w:szCs w:val="18"/>
              </w:rPr>
              <w:t xml:space="preserve"> </w:t>
            </w:r>
          </w:p>
        </w:tc>
      </w:tr>
      <w:tr w:rsidR="00071454" w:rsidRPr="002E0ED4" w14:paraId="2D29D82F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0EB16" w14:textId="77777777" w:rsidR="00071454" w:rsidRDefault="00071454" w:rsidP="00D178CC">
            <w:pPr>
              <w:spacing w:after="0" w:line="360" w:lineRule="auto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*IM = Intramuscular, SC = Subcutaneous, ID = Intradermal, </w:t>
            </w:r>
            <w:r w:rsidRPr="00920185">
              <w:rPr>
                <w:i/>
                <w:iCs/>
                <w:sz w:val="20"/>
                <w:szCs w:val="20"/>
              </w:rPr>
              <w:t xml:space="preserve">LA = Left Arm, RA = Right Arm, LL = Left Leg, RL = Right Leg, </w:t>
            </w:r>
          </w:p>
          <w:p w14:paraId="31628F8D" w14:textId="10527A9C" w:rsidR="00D178CC" w:rsidRPr="00920185" w:rsidRDefault="00071454" w:rsidP="00D178CC">
            <w:pPr>
              <w:spacing w:after="0" w:line="360" w:lineRule="auto"/>
              <w:rPr>
                <w:i/>
                <w:iCs/>
                <w:sz w:val="20"/>
                <w:szCs w:val="20"/>
              </w:rPr>
            </w:pPr>
            <w:r w:rsidRPr="00920185">
              <w:rPr>
                <w:i/>
                <w:iCs/>
                <w:sz w:val="20"/>
                <w:szCs w:val="20"/>
              </w:rPr>
              <w:t xml:space="preserve">O = </w:t>
            </w:r>
            <w:r w:rsidR="00872367">
              <w:rPr>
                <w:i/>
                <w:iCs/>
                <w:sz w:val="20"/>
                <w:szCs w:val="20"/>
              </w:rPr>
              <w:t>Other Site</w:t>
            </w:r>
            <w:r w:rsidR="00D178CC">
              <w:rPr>
                <w:i/>
                <w:iCs/>
                <w:sz w:val="20"/>
                <w:szCs w:val="20"/>
              </w:rPr>
              <w:t xml:space="preserve"> (please specify</w:t>
            </w:r>
            <w:proofErr w:type="gramStart"/>
            <w:r w:rsidR="00D178CC">
              <w:rPr>
                <w:i/>
                <w:iCs/>
                <w:sz w:val="20"/>
                <w:szCs w:val="20"/>
              </w:rPr>
              <w:t>)</w:t>
            </w:r>
            <w:r w:rsidR="00CC6419">
              <w:rPr>
                <w:i/>
                <w:iCs/>
                <w:sz w:val="20"/>
                <w:szCs w:val="20"/>
              </w:rPr>
              <w:t>:</w:t>
            </w:r>
            <w:r w:rsidR="00D178CC">
              <w:rPr>
                <w:i/>
                <w:iCs/>
                <w:sz w:val="20"/>
                <w:szCs w:val="20"/>
              </w:rPr>
              <w:t>_</w:t>
            </w:r>
            <w:proofErr w:type="gramEnd"/>
            <w:r w:rsidR="00D178CC">
              <w:rPr>
                <w:i/>
                <w:iCs/>
                <w:sz w:val="20"/>
                <w:szCs w:val="20"/>
              </w:rPr>
              <w:t>_____________________________________</w:t>
            </w:r>
          </w:p>
        </w:tc>
      </w:tr>
      <w:tr w:rsidR="008C30AB" w:rsidRPr="002E0ED4" w14:paraId="0F97DEE7" w14:textId="77777777" w:rsidTr="008C30AB">
        <w:trPr>
          <w:trHeight w:val="340"/>
        </w:trPr>
        <w:tc>
          <w:tcPr>
            <w:tcW w:w="7505" w:type="dxa"/>
            <w:gridSpan w:val="2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99DF30" w14:textId="0EFCC4D3" w:rsidR="008C30AB" w:rsidRPr="007B3DA2" w:rsidRDefault="008C30AB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6C3893">
              <w:rPr>
                <w:sz w:val="20"/>
                <w:szCs w:val="20"/>
              </w:rPr>
              <w:t>If Bexsero vaccine was administered and the child is less than 2 years old</w:t>
            </w:r>
            <w:r>
              <w:rPr>
                <w:sz w:val="20"/>
                <w:szCs w:val="20"/>
              </w:rPr>
              <w:t xml:space="preserve">, </w:t>
            </w:r>
            <w:r w:rsidRPr="006C3893">
              <w:rPr>
                <w:sz w:val="20"/>
                <w:szCs w:val="20"/>
              </w:rPr>
              <w:t>did they receive paracetamol before or at the time of vaccination?</w:t>
            </w:r>
          </w:p>
        </w:tc>
        <w:tc>
          <w:tcPr>
            <w:tcW w:w="25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D306F" w14:textId="5388CD20" w:rsidR="008C30AB" w:rsidRPr="007B3DA2" w:rsidRDefault="008C30AB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N/A</w:t>
            </w:r>
          </w:p>
        </w:tc>
      </w:tr>
      <w:tr w:rsidR="008C30AB" w:rsidRPr="002E0ED4" w14:paraId="7E482D72" w14:textId="77777777" w:rsidTr="008C30AB">
        <w:trPr>
          <w:trHeight w:val="340"/>
        </w:trPr>
        <w:tc>
          <w:tcPr>
            <w:tcW w:w="7505" w:type="dxa"/>
            <w:gridSpan w:val="2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BF6AA" w14:textId="4736A7CE" w:rsidR="008C30AB" w:rsidRPr="00D15D07" w:rsidRDefault="008C30AB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Bexsero vaccine was administered, did the child have the two further recommended doses of paracetamol after vaccination?</w:t>
            </w:r>
          </w:p>
        </w:tc>
        <w:tc>
          <w:tcPr>
            <w:tcW w:w="25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1AAC" w14:textId="42059B17" w:rsidR="008C30AB" w:rsidRPr="003073F2" w:rsidRDefault="008C30AB" w:rsidP="00071454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Yes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No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N/A</w:t>
            </w:r>
          </w:p>
        </w:tc>
      </w:tr>
      <w:tr w:rsidR="00862FC5" w:rsidRPr="002E0ED4" w14:paraId="54BFA23B" w14:textId="77777777" w:rsidTr="000818D5">
        <w:trPr>
          <w:trHeight w:val="340"/>
        </w:trPr>
        <w:tc>
          <w:tcPr>
            <w:tcW w:w="7505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FB52B" w14:textId="6CBCEDD1" w:rsidR="00862FC5" w:rsidRDefault="00862FC5" w:rsidP="00F34122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re you completing this form to report a vaccine administration error? </w:t>
            </w:r>
          </w:p>
          <w:p w14:paraId="59C6867E" w14:textId="07AE5AD5" w:rsidR="00862FC5" w:rsidRDefault="00862FC5" w:rsidP="00F34122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If yes, please provide the specific details in the ‘details of event’ box below.</w:t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              </w:t>
            </w:r>
          </w:p>
        </w:tc>
        <w:tc>
          <w:tcPr>
            <w:tcW w:w="25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BDC4F" w14:textId="74215AC6" w:rsidR="00862FC5" w:rsidRPr="00D15D07" w:rsidRDefault="00862FC5" w:rsidP="00F3412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</w:t>
            </w:r>
            <w:r>
              <w:rPr>
                <w:sz w:val="20"/>
                <w:szCs w:val="20"/>
              </w:rPr>
              <w:t xml:space="preserve">  </w:t>
            </w:r>
            <w:r w:rsidRPr="00D82E9D"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</w:p>
        </w:tc>
      </w:tr>
      <w:tr w:rsidR="00B91FDB" w:rsidRPr="0078338F" w14:paraId="6F3EED85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3F81BD10" w14:textId="4F1619BE" w:rsidR="00B91FDB" w:rsidRPr="00EF0BCA" w:rsidRDefault="00B91FDB" w:rsidP="009D0405">
            <w:pPr>
              <w:pStyle w:val="Heading1"/>
            </w:pPr>
            <w:r>
              <w:t>Adverse Event Description</w:t>
            </w:r>
          </w:p>
        </w:tc>
      </w:tr>
      <w:tr w:rsidR="0063519F" w:rsidRPr="002E0ED4" w14:paraId="0B236A9D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77DD7" w14:textId="4C5CE8EA" w:rsidR="0063519F" w:rsidRPr="00D82E9D" w:rsidRDefault="0063519F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5E067E">
              <w:rPr>
                <w:b/>
                <w:bCs/>
                <w:sz w:val="20"/>
                <w:szCs w:val="20"/>
              </w:rPr>
              <w:t>Onset Date:</w:t>
            </w:r>
            <w:r w:rsidRPr="00D82E9D"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              </w:t>
            </w:r>
            <w:r w:rsidRPr="0063519F">
              <w:rPr>
                <w:sz w:val="20"/>
                <w:szCs w:val="20"/>
              </w:rPr>
              <w:t>Onset Time (if known):</w:t>
            </w:r>
            <w:r>
              <w:rPr>
                <w:sz w:val="20"/>
                <w:szCs w:val="20"/>
              </w:rPr>
              <w:t xml:space="preserve"> 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(24hr clock)</w:t>
            </w:r>
          </w:p>
        </w:tc>
      </w:tr>
      <w:tr w:rsidR="00071454" w:rsidRPr="002E0ED4" w14:paraId="17C8DDCC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2F11E" w14:textId="41AF4E43" w:rsidR="00071454" w:rsidRPr="00D82E9D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5E067E">
              <w:rPr>
                <w:b/>
                <w:bCs/>
                <w:sz w:val="20"/>
                <w:szCs w:val="20"/>
              </w:rPr>
              <w:t xml:space="preserve">Time </w:t>
            </w:r>
            <w:r w:rsidR="004C58E5">
              <w:rPr>
                <w:b/>
                <w:bCs/>
                <w:sz w:val="20"/>
                <w:szCs w:val="20"/>
              </w:rPr>
              <w:t>from vaccination to onset of symptoms</w:t>
            </w:r>
            <w:r w:rsidRPr="005E067E">
              <w:rPr>
                <w:b/>
                <w:bCs/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days        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hours     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minutes</w:t>
            </w:r>
          </w:p>
        </w:tc>
      </w:tr>
      <w:tr w:rsidR="00F91551" w:rsidRPr="002E0ED4" w14:paraId="7444249B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9DB05" w14:textId="0F9745F8" w:rsidR="00F91551" w:rsidRPr="004B0163" w:rsidRDefault="00F91551" w:rsidP="00071454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4B0163">
              <w:rPr>
                <w:b/>
                <w:bCs/>
                <w:sz w:val="20"/>
                <w:szCs w:val="20"/>
              </w:rPr>
              <w:t xml:space="preserve">Outcome of event:   </w:t>
            </w:r>
            <w:r w:rsidRPr="004B0163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4B0163">
              <w:rPr>
                <w:sz w:val="20"/>
                <w:szCs w:val="20"/>
              </w:rPr>
              <w:fldChar w:fldCharType="end"/>
            </w:r>
            <w:r w:rsidRPr="004B0163">
              <w:rPr>
                <w:sz w:val="20"/>
                <w:szCs w:val="20"/>
              </w:rPr>
              <w:t xml:space="preserve"> Recovered   </w:t>
            </w:r>
            <w:r w:rsidR="004B0163" w:rsidRPr="004B0163">
              <w:rPr>
                <w:sz w:val="20"/>
                <w:szCs w:val="20"/>
              </w:rPr>
              <w:t xml:space="preserve">   </w:t>
            </w:r>
            <w:r w:rsidRPr="004B0163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4B0163">
              <w:rPr>
                <w:sz w:val="20"/>
                <w:szCs w:val="20"/>
              </w:rPr>
              <w:fldChar w:fldCharType="end"/>
            </w:r>
            <w:r w:rsidRPr="004B0163">
              <w:rPr>
                <w:sz w:val="20"/>
                <w:szCs w:val="20"/>
              </w:rPr>
              <w:t xml:space="preserve"> </w:t>
            </w:r>
            <w:r w:rsidR="004B0163" w:rsidRPr="004B0163">
              <w:rPr>
                <w:sz w:val="20"/>
                <w:szCs w:val="20"/>
              </w:rPr>
              <w:t xml:space="preserve">Ongoing    </w:t>
            </w:r>
            <w:r w:rsidRPr="004B0163">
              <w:rPr>
                <w:sz w:val="20"/>
                <w:szCs w:val="20"/>
              </w:rPr>
              <w:t xml:space="preserve"> </w:t>
            </w:r>
            <w:r w:rsidRPr="004B0163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4B0163">
              <w:rPr>
                <w:sz w:val="20"/>
                <w:szCs w:val="20"/>
              </w:rPr>
              <w:fldChar w:fldCharType="end"/>
            </w:r>
            <w:r w:rsidRPr="004B0163">
              <w:rPr>
                <w:sz w:val="20"/>
                <w:szCs w:val="20"/>
              </w:rPr>
              <w:t xml:space="preserve"> </w:t>
            </w:r>
            <w:r w:rsidR="004B0163" w:rsidRPr="004B0163">
              <w:rPr>
                <w:sz w:val="20"/>
                <w:szCs w:val="20"/>
              </w:rPr>
              <w:t xml:space="preserve">Recovered with complications   </w:t>
            </w:r>
            <w:r w:rsidR="004B0163">
              <w:rPr>
                <w:sz w:val="20"/>
                <w:szCs w:val="20"/>
              </w:rPr>
              <w:t xml:space="preserve"> </w:t>
            </w:r>
            <w:r w:rsidRPr="004B0163">
              <w:rPr>
                <w:sz w:val="20"/>
                <w:szCs w:val="20"/>
              </w:rPr>
              <w:t xml:space="preserve">  </w:t>
            </w:r>
            <w:r w:rsidRPr="004B0163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4B0163">
              <w:rPr>
                <w:sz w:val="20"/>
                <w:szCs w:val="20"/>
              </w:rPr>
              <w:fldChar w:fldCharType="end"/>
            </w:r>
            <w:r w:rsidRPr="004B0163">
              <w:rPr>
                <w:sz w:val="20"/>
                <w:szCs w:val="20"/>
              </w:rPr>
              <w:t xml:space="preserve"> </w:t>
            </w:r>
            <w:r w:rsidR="004B0163" w:rsidRPr="004B0163">
              <w:rPr>
                <w:sz w:val="20"/>
                <w:szCs w:val="20"/>
              </w:rPr>
              <w:t>Fatal</w:t>
            </w:r>
            <w:r w:rsidRPr="004B0163">
              <w:rPr>
                <w:sz w:val="20"/>
                <w:szCs w:val="20"/>
              </w:rPr>
              <w:t xml:space="preserve">   </w:t>
            </w:r>
            <w:r w:rsidR="004B0163" w:rsidRPr="004B0163">
              <w:rPr>
                <w:sz w:val="20"/>
                <w:szCs w:val="20"/>
              </w:rPr>
              <w:t xml:space="preserve">   </w:t>
            </w:r>
            <w:r w:rsidRPr="004B0163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4B0163">
              <w:rPr>
                <w:sz w:val="20"/>
                <w:szCs w:val="20"/>
              </w:rPr>
              <w:fldChar w:fldCharType="end"/>
            </w:r>
            <w:r w:rsidRPr="004B0163">
              <w:rPr>
                <w:sz w:val="20"/>
                <w:szCs w:val="20"/>
              </w:rPr>
              <w:t xml:space="preserve"> Unknown</w:t>
            </w:r>
          </w:p>
        </w:tc>
      </w:tr>
      <w:tr w:rsidR="004C58E5" w:rsidRPr="002E0ED4" w14:paraId="19C32ACD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89EDC" w14:textId="14DCCACA" w:rsidR="004C58E5" w:rsidRPr="004C58E5" w:rsidRDefault="004C58E5" w:rsidP="00071454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4C58E5">
              <w:rPr>
                <w:b/>
                <w:bCs/>
                <w:sz w:val="20"/>
                <w:szCs w:val="20"/>
              </w:rPr>
              <w:t>Recovery Date</w:t>
            </w:r>
            <w:r w:rsidR="004B0163">
              <w:rPr>
                <w:b/>
                <w:bCs/>
                <w:sz w:val="20"/>
                <w:szCs w:val="20"/>
              </w:rPr>
              <w:t xml:space="preserve"> (if relevant)</w:t>
            </w:r>
            <w:r>
              <w:rPr>
                <w:sz w:val="20"/>
                <w:szCs w:val="20"/>
              </w:rPr>
              <w:t xml:space="preserve">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071454" w:rsidRPr="002E0ED4" w14:paraId="7FCA7DFB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37D2F" w14:textId="7D616245" w:rsidR="00071454" w:rsidRDefault="0063519F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tails of event</w:t>
            </w:r>
            <w:r w:rsidR="00071454">
              <w:rPr>
                <w:sz w:val="20"/>
                <w:szCs w:val="20"/>
              </w:rPr>
              <w:t>:</w:t>
            </w:r>
            <w:r w:rsidR="00071454" w:rsidRPr="00D82E9D">
              <w:rPr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 xml:space="preserve">(be as descriptive as you can) </w:t>
            </w:r>
            <w:r w:rsidR="00071454"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71454" w:rsidRPr="00D82E9D">
              <w:rPr>
                <w:sz w:val="20"/>
                <w:szCs w:val="20"/>
              </w:rPr>
              <w:instrText xml:space="preserve"> FORMTEXT </w:instrText>
            </w:r>
            <w:r w:rsidR="00071454" w:rsidRPr="00D82E9D">
              <w:rPr>
                <w:sz w:val="20"/>
                <w:szCs w:val="20"/>
              </w:rPr>
            </w:r>
            <w:r w:rsidR="00071454" w:rsidRPr="00D82E9D">
              <w:rPr>
                <w:sz w:val="20"/>
                <w:szCs w:val="20"/>
              </w:rPr>
              <w:fldChar w:fldCharType="separate"/>
            </w:r>
            <w:r w:rsidR="00071454" w:rsidRPr="00D82E9D">
              <w:rPr>
                <w:noProof/>
                <w:sz w:val="20"/>
                <w:szCs w:val="20"/>
              </w:rPr>
              <w:t> </w:t>
            </w:r>
            <w:r w:rsidR="00071454" w:rsidRPr="00D82E9D">
              <w:rPr>
                <w:noProof/>
                <w:sz w:val="20"/>
                <w:szCs w:val="20"/>
              </w:rPr>
              <w:t> </w:t>
            </w:r>
            <w:r w:rsidR="00071454" w:rsidRPr="00D82E9D">
              <w:rPr>
                <w:noProof/>
                <w:sz w:val="20"/>
                <w:szCs w:val="20"/>
              </w:rPr>
              <w:t> </w:t>
            </w:r>
            <w:r w:rsidR="00071454" w:rsidRPr="00D82E9D">
              <w:rPr>
                <w:noProof/>
                <w:sz w:val="20"/>
                <w:szCs w:val="20"/>
              </w:rPr>
              <w:t> </w:t>
            </w:r>
            <w:r w:rsidR="00071454" w:rsidRPr="00D82E9D">
              <w:rPr>
                <w:noProof/>
                <w:sz w:val="20"/>
                <w:szCs w:val="20"/>
              </w:rPr>
              <w:t> </w:t>
            </w:r>
            <w:r w:rsidR="00071454" w:rsidRPr="00D82E9D">
              <w:rPr>
                <w:sz w:val="20"/>
                <w:szCs w:val="20"/>
              </w:rPr>
              <w:fldChar w:fldCharType="end"/>
            </w:r>
          </w:p>
          <w:p w14:paraId="2D1542AB" w14:textId="023DA2AE" w:rsidR="00071454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1196AB08" w14:textId="5C2BFFC3" w:rsidR="0063519F" w:rsidRDefault="0063519F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561963BD" w14:textId="42383721" w:rsidR="0063519F" w:rsidRDefault="0063519F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01A7D48B" w14:textId="77777777" w:rsidR="00A40431" w:rsidRDefault="00A40431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7E80A2A1" w14:textId="27EBE39D" w:rsidR="0063519F" w:rsidRDefault="0063519F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3AAC51CA" w14:textId="77777777" w:rsidR="00071454" w:rsidRPr="00D82E9D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C58E5" w:rsidRPr="002E0ED4" w14:paraId="13917482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3D4B79EE" w14:textId="5749FC4E" w:rsidR="004C58E5" w:rsidRPr="00D82E9D" w:rsidRDefault="004C58E5" w:rsidP="009D0405">
            <w:pPr>
              <w:pStyle w:val="Heading1"/>
            </w:pPr>
            <w:r>
              <w:t>Treatment Details</w:t>
            </w:r>
          </w:p>
        </w:tc>
      </w:tr>
      <w:tr w:rsidR="008E6B79" w:rsidRPr="00D82E9D" w14:paraId="5A9968C0" w14:textId="77777777" w:rsidTr="008E6B79">
        <w:trPr>
          <w:trHeight w:val="340"/>
        </w:trPr>
        <w:tc>
          <w:tcPr>
            <w:tcW w:w="153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7228E2" w14:textId="77777777" w:rsidR="008E6B79" w:rsidRPr="00D178CC" w:rsidRDefault="008E6B79" w:rsidP="00980B7B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D178CC">
              <w:rPr>
                <w:b/>
                <w:bCs/>
                <w:sz w:val="20"/>
                <w:szCs w:val="20"/>
              </w:rPr>
              <w:t>Treatment Type</w:t>
            </w:r>
          </w:p>
        </w:tc>
        <w:tc>
          <w:tcPr>
            <w:tcW w:w="357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B850" w14:textId="0302202D" w:rsidR="008E6B79" w:rsidRPr="00D82E9D" w:rsidRDefault="008E6B79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elf (did not seek medical assistance)</w:t>
            </w:r>
          </w:p>
        </w:tc>
        <w:tc>
          <w:tcPr>
            <w:tcW w:w="184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5DFDA" w14:textId="3F2534DC" w:rsidR="008E6B79" w:rsidRPr="00D82E9D" w:rsidRDefault="008E6B79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Helpline</w:t>
            </w:r>
          </w:p>
        </w:tc>
        <w:tc>
          <w:tcPr>
            <w:tcW w:w="18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AD594" w14:textId="634657DF" w:rsidR="008E6B79" w:rsidRPr="00D82E9D" w:rsidRDefault="008E6B79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Nurs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B4100" w14:textId="3E98CADA" w:rsidR="008E6B79" w:rsidRPr="00D82E9D" w:rsidRDefault="008E6B79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GP</w:t>
            </w:r>
          </w:p>
        </w:tc>
      </w:tr>
      <w:tr w:rsidR="008C30AB" w:rsidRPr="00D82E9D" w14:paraId="72FF9AE4" w14:textId="77777777" w:rsidTr="008C30AB">
        <w:trPr>
          <w:trHeight w:val="340"/>
        </w:trPr>
        <w:tc>
          <w:tcPr>
            <w:tcW w:w="153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292A1" w14:textId="77777777" w:rsidR="008C30AB" w:rsidRPr="00D82E9D" w:rsidRDefault="008C30AB" w:rsidP="00980B7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4EBBB" w14:textId="77777777" w:rsidR="008C30AB" w:rsidRPr="00D82E9D" w:rsidRDefault="008C30AB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Hospital Emergency </w:t>
            </w:r>
          </w:p>
        </w:tc>
        <w:tc>
          <w:tcPr>
            <w:tcW w:w="3402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3D66B" w14:textId="77777777" w:rsidR="008C30AB" w:rsidRPr="00D82E9D" w:rsidRDefault="008C30AB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Specialist Outpatient Clinic</w:t>
            </w: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00513" w14:textId="0BEC5922" w:rsidR="008C30AB" w:rsidRPr="00D82E9D" w:rsidRDefault="008C30AB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Unknown</w:t>
            </w:r>
          </w:p>
        </w:tc>
      </w:tr>
      <w:tr w:rsidR="00782CFD" w:rsidRPr="00D82E9D" w14:paraId="1B2E9FAF" w14:textId="77777777" w:rsidTr="000818D5">
        <w:trPr>
          <w:trHeight w:val="340"/>
        </w:trPr>
        <w:tc>
          <w:tcPr>
            <w:tcW w:w="153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48017" w14:textId="77777777" w:rsidR="00782CFD" w:rsidRPr="00D82E9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533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2D33D" w14:textId="77777777" w:rsidR="00782CFD" w:rsidRPr="00D82E9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Hospital Admission:    Number of days Admitted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Date of discharg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782CFD" w:rsidRPr="00D82E9D" w14:paraId="2855C0DE" w14:textId="77777777" w:rsidTr="00980B7B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0ABDA" w14:textId="77777777" w:rsidR="00782CF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178CC">
              <w:rPr>
                <w:b/>
                <w:bCs/>
                <w:sz w:val="20"/>
                <w:szCs w:val="20"/>
              </w:rPr>
              <w:t>Treatment Received</w:t>
            </w:r>
            <w:r>
              <w:rPr>
                <w:sz w:val="20"/>
                <w:szCs w:val="20"/>
              </w:rPr>
              <w:t>:</w:t>
            </w:r>
            <w:r w:rsidRPr="00D82E9D"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  <w:p w14:paraId="22BDBBA4" w14:textId="77777777" w:rsidR="00782CF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</w:p>
          <w:p w14:paraId="5F30487F" w14:textId="7DF039E5" w:rsidR="00782CF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</w:p>
          <w:p w14:paraId="4FAFDA47" w14:textId="77777777" w:rsidR="00782CFD" w:rsidRPr="00D82E9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82CFD" w:rsidRPr="00D82E9D" w14:paraId="62264879" w14:textId="77777777" w:rsidTr="000818D5">
        <w:trPr>
          <w:trHeight w:val="340"/>
        </w:trPr>
        <w:tc>
          <w:tcPr>
            <w:tcW w:w="6936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4CDC6" w14:textId="77777777" w:rsidR="00782CFD" w:rsidRPr="00D82E9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Organisation 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312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2FED" w14:textId="77777777" w:rsidR="00782CFD" w:rsidRPr="00D82E9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Phon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782CFD" w:rsidRPr="00D82E9D" w14:paraId="5D8195FC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  <w:vAlign w:val="center"/>
          </w:tcPr>
          <w:p w14:paraId="4D8E0C7A" w14:textId="5E3670C6" w:rsidR="00782CFD" w:rsidRPr="00782CFD" w:rsidRDefault="00782CFD" w:rsidP="009D0405">
            <w:pPr>
              <w:pStyle w:val="Heading1"/>
            </w:pPr>
            <w:r>
              <w:t>COVID-19 Check</w:t>
            </w:r>
          </w:p>
        </w:tc>
      </w:tr>
      <w:tr w:rsidR="00782CFD" w:rsidRPr="00D82E9D" w14:paraId="15599CB5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39CC27" w14:textId="4F1B1C31" w:rsidR="00782CFD" w:rsidRPr="00353266" w:rsidRDefault="00353266" w:rsidP="00980B7B">
            <w:pPr>
              <w:spacing w:after="0" w:line="240" w:lineRule="auto"/>
              <w:rPr>
                <w:color w:val="FFFFFF" w:themeColor="background1"/>
                <w:sz w:val="20"/>
                <w:szCs w:val="20"/>
              </w:rPr>
            </w:pPr>
            <w:r w:rsidRPr="00353266">
              <w:rPr>
                <w:sz w:val="20"/>
                <w:szCs w:val="20"/>
              </w:rPr>
              <w:t>Has th</w:t>
            </w:r>
            <w:r>
              <w:rPr>
                <w:sz w:val="20"/>
                <w:szCs w:val="20"/>
              </w:rPr>
              <w:t xml:space="preserve">e vaccinated person </w:t>
            </w:r>
            <w:r w:rsidRPr="00C32C94">
              <w:rPr>
                <w:b/>
                <w:bCs/>
                <w:sz w:val="20"/>
                <w:szCs w:val="20"/>
                <w:u w:val="single"/>
              </w:rPr>
              <w:t>ever</w:t>
            </w:r>
            <w:r>
              <w:rPr>
                <w:sz w:val="20"/>
                <w:szCs w:val="20"/>
              </w:rPr>
              <w:t xml:space="preserve"> had a COVID-19 infection?     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  <w:r>
              <w:rPr>
                <w:sz w:val="20"/>
                <w:szCs w:val="20"/>
              </w:rPr>
              <w:t xml:space="preserve">    </w:t>
            </w:r>
          </w:p>
        </w:tc>
      </w:tr>
      <w:tr w:rsidR="00353266" w:rsidRPr="00D82E9D" w14:paraId="604FBB86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F0E2D" w14:textId="1B320AD1" w:rsidR="00353266" w:rsidRPr="00353266" w:rsidRDefault="00353266" w:rsidP="00980B7B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yes, the last known date of infection is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  </w:t>
            </w:r>
            <w:r>
              <w:rPr>
                <w:b/>
                <w:bCs/>
                <w:sz w:val="20"/>
                <w:szCs w:val="20"/>
              </w:rPr>
              <w:t xml:space="preserve">OR 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D352CB">
              <w:rPr>
                <w:sz w:val="20"/>
                <w:szCs w:val="20"/>
              </w:rPr>
            </w:r>
            <w:r w:rsidR="00D352CB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  <w:r>
              <w:rPr>
                <w:sz w:val="20"/>
                <w:szCs w:val="20"/>
              </w:rPr>
              <w:t xml:space="preserve">    </w:t>
            </w:r>
          </w:p>
        </w:tc>
      </w:tr>
      <w:tr w:rsidR="00A57968" w:rsidRPr="00D82E9D" w14:paraId="17B21EB4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7847B" w14:textId="786717DD" w:rsidR="00A57968" w:rsidRPr="00A40431" w:rsidRDefault="00A57968" w:rsidP="00980B7B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A40431">
              <w:rPr>
                <w:b/>
                <w:bCs/>
                <w:sz w:val="20"/>
                <w:szCs w:val="20"/>
              </w:rPr>
              <w:t xml:space="preserve">*Once completed please email this form to: </w:t>
            </w:r>
            <w:hyperlink r:id="rId9" w:history="1">
              <w:r w:rsidR="009D0405" w:rsidRPr="009D0405">
                <w:rPr>
                  <w:rStyle w:val="Hyperlink"/>
                  <w:b/>
                  <w:bCs/>
                  <w:sz w:val="20"/>
                  <w:szCs w:val="20"/>
                </w:rPr>
                <w:t>mailto:tas.aefi@health.tas.gov.au</w:t>
              </w:r>
            </w:hyperlink>
          </w:p>
        </w:tc>
      </w:tr>
      <w:tr w:rsidR="001241CE" w:rsidRPr="00D82E9D" w14:paraId="16283802" w14:textId="77777777" w:rsidTr="00C32C94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  <w:vAlign w:val="center"/>
          </w:tcPr>
          <w:p w14:paraId="07AB1223" w14:textId="3CA3F836" w:rsidR="00C32C94" w:rsidRPr="00CC6419" w:rsidRDefault="001241CE" w:rsidP="00980B7B">
            <w:pPr>
              <w:spacing w:after="0" w:line="240" w:lineRule="auto"/>
              <w:rPr>
                <w:color w:val="FFFFFF" w:themeColor="background1"/>
                <w:sz w:val="18"/>
                <w:szCs w:val="18"/>
              </w:rPr>
            </w:pPr>
            <w:r w:rsidRPr="00CC6419">
              <w:rPr>
                <w:color w:val="FFFFFF" w:themeColor="background1"/>
                <w:sz w:val="18"/>
                <w:szCs w:val="18"/>
              </w:rPr>
              <w:t>The information collected in this report will be reviewed by staff in Public Health Services (</w:t>
            </w:r>
            <w:r w:rsidR="00C32C94" w:rsidRPr="00CC6419">
              <w:rPr>
                <w:color w:val="FFFFFF" w:themeColor="background1"/>
                <w:sz w:val="18"/>
                <w:szCs w:val="18"/>
              </w:rPr>
              <w:t xml:space="preserve">Tasmanian </w:t>
            </w:r>
            <w:r w:rsidRPr="00CC6419">
              <w:rPr>
                <w:color w:val="FFFFFF" w:themeColor="background1"/>
                <w:sz w:val="18"/>
                <w:szCs w:val="18"/>
              </w:rPr>
              <w:t>Department of Health) to provide advice for</w:t>
            </w:r>
            <w:r w:rsidR="00C32C94" w:rsidRPr="00CC6419">
              <w:rPr>
                <w:color w:val="FFFFFF" w:themeColor="background1"/>
                <w:sz w:val="18"/>
                <w:szCs w:val="18"/>
              </w:rPr>
              <w:t xml:space="preserve"> </w:t>
            </w:r>
            <w:r w:rsidR="00565A51">
              <w:rPr>
                <w:color w:val="FFFFFF" w:themeColor="background1"/>
                <w:sz w:val="18"/>
                <w:szCs w:val="18"/>
              </w:rPr>
              <w:t>immunisation</w:t>
            </w:r>
            <w:r w:rsidRPr="00CC6419">
              <w:rPr>
                <w:color w:val="FFFFFF" w:themeColor="background1"/>
                <w:sz w:val="18"/>
                <w:szCs w:val="18"/>
              </w:rPr>
              <w:t xml:space="preserve"> providers and consumers reporting AEFI. To assist in post-market safety monitoring of vaccines, all reports of AEFI are shared with the Therapeutic Goods Administration (TGA) for assessment. Please notify Public Health Services </w:t>
            </w:r>
            <w:r w:rsidR="00D53FE8">
              <w:rPr>
                <w:color w:val="FFFFFF" w:themeColor="background1"/>
                <w:sz w:val="18"/>
                <w:szCs w:val="18"/>
              </w:rPr>
              <w:t>by email (</w:t>
            </w:r>
            <w:r w:rsidR="00D53FE8" w:rsidRPr="00D53FE8">
              <w:rPr>
                <w:color w:val="FFFFFF" w:themeColor="background1"/>
                <w:sz w:val="18"/>
                <w:szCs w:val="18"/>
              </w:rPr>
              <w:t>tas.aefi@health.tas.gov.au</w:t>
            </w:r>
            <w:r w:rsidR="00D53FE8">
              <w:rPr>
                <w:color w:val="FFFFFF" w:themeColor="background1"/>
                <w:sz w:val="18"/>
                <w:szCs w:val="18"/>
              </w:rPr>
              <w:t xml:space="preserve">) </w:t>
            </w:r>
            <w:r w:rsidRPr="00CC6419">
              <w:rPr>
                <w:color w:val="FFFFFF" w:themeColor="background1"/>
                <w:sz w:val="18"/>
                <w:szCs w:val="18"/>
              </w:rPr>
              <w:t>if you do not wish for your report to be shared with the TGA</w:t>
            </w:r>
            <w:r w:rsidR="00D53FE8">
              <w:rPr>
                <w:color w:val="FFFFFF" w:themeColor="background1"/>
                <w:sz w:val="18"/>
                <w:szCs w:val="18"/>
              </w:rPr>
              <w:t>.</w:t>
            </w:r>
          </w:p>
          <w:p w14:paraId="307F13D2" w14:textId="455CA2C9" w:rsidR="003D3109" w:rsidRPr="003D3109" w:rsidRDefault="003D3109" w:rsidP="00980B7B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A57968" w:rsidRPr="004B0163" w14:paraId="7FCBEAD5" w14:textId="77777777" w:rsidTr="00505BF5">
        <w:trPr>
          <w:trHeight w:val="340"/>
        </w:trPr>
        <w:tc>
          <w:tcPr>
            <w:tcW w:w="538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B11068" w14:textId="77777777" w:rsidR="00A57968" w:rsidRPr="00A95432" w:rsidRDefault="00A57968" w:rsidP="00505BF5">
            <w:pPr>
              <w:spacing w:after="0" w:line="240" w:lineRule="auto"/>
              <w:rPr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bCs/>
                <w:color w:val="808080" w:themeColor="background1" w:themeShade="80"/>
                <w:sz w:val="18"/>
                <w:szCs w:val="18"/>
              </w:rPr>
              <w:t>IMMUNISATION SECTION OFFICE USE ONLY</w:t>
            </w:r>
          </w:p>
        </w:tc>
        <w:tc>
          <w:tcPr>
            <w:tcW w:w="467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CF2BB1" w14:textId="77777777" w:rsidR="00A57968" w:rsidRPr="004B0163" w:rsidRDefault="00A57968" w:rsidP="00505BF5">
            <w:pPr>
              <w:spacing w:after="0" w:line="240" w:lineRule="auto"/>
              <w:rPr>
                <w:bCs/>
                <w:color w:val="808080" w:themeColor="background1" w:themeShade="80"/>
                <w:sz w:val="18"/>
                <w:szCs w:val="18"/>
              </w:rPr>
            </w:pPr>
            <w:r w:rsidRPr="004B0163">
              <w:rPr>
                <w:color w:val="808080" w:themeColor="background1" w:themeShade="8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instrText xml:space="preserve"> FORMCHECKBOX </w:instrText>
            </w:r>
            <w:r w:rsidR="00D352CB">
              <w:rPr>
                <w:color w:val="808080" w:themeColor="background1" w:themeShade="80"/>
                <w:sz w:val="20"/>
                <w:szCs w:val="20"/>
              </w:rPr>
            </w:r>
            <w:r w:rsidR="00D352CB">
              <w:rPr>
                <w:color w:val="808080" w:themeColor="background1" w:themeShade="80"/>
                <w:sz w:val="20"/>
                <w:szCs w:val="20"/>
              </w:rPr>
              <w:fldChar w:fldCharType="separate"/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fldChar w:fldCharType="end"/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t xml:space="preserve"> Initial report  </w:t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instrText xml:space="preserve"> FORMCHECKBOX </w:instrText>
            </w:r>
            <w:r w:rsidR="00D352CB">
              <w:rPr>
                <w:color w:val="808080" w:themeColor="background1" w:themeShade="80"/>
                <w:sz w:val="20"/>
                <w:szCs w:val="20"/>
              </w:rPr>
            </w:r>
            <w:r w:rsidR="00D352CB">
              <w:rPr>
                <w:color w:val="808080" w:themeColor="background1" w:themeShade="80"/>
                <w:sz w:val="20"/>
                <w:szCs w:val="20"/>
              </w:rPr>
              <w:fldChar w:fldCharType="separate"/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fldChar w:fldCharType="end"/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t xml:space="preserve"> Amendment  </w:t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instrText xml:space="preserve"> FORMCHECKBOX </w:instrText>
            </w:r>
            <w:r w:rsidR="00D352CB">
              <w:rPr>
                <w:color w:val="808080" w:themeColor="background1" w:themeShade="80"/>
                <w:sz w:val="20"/>
                <w:szCs w:val="20"/>
              </w:rPr>
            </w:r>
            <w:r w:rsidR="00D352CB">
              <w:rPr>
                <w:color w:val="808080" w:themeColor="background1" w:themeShade="80"/>
                <w:sz w:val="20"/>
                <w:szCs w:val="20"/>
              </w:rPr>
              <w:fldChar w:fldCharType="separate"/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fldChar w:fldCharType="end"/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t xml:space="preserve"> Nullification</w:t>
            </w:r>
          </w:p>
        </w:tc>
      </w:tr>
      <w:tr w:rsidR="00A57968" w:rsidRPr="00A95432" w14:paraId="63B42B8D" w14:textId="77777777" w:rsidTr="00505BF5">
        <w:trPr>
          <w:trHeight w:val="340"/>
        </w:trPr>
        <w:tc>
          <w:tcPr>
            <w:tcW w:w="21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B93610" w14:textId="77777777" w:rsidR="00A57968" w:rsidRDefault="00A57968" w:rsidP="00505BF5">
            <w:pPr>
              <w:spacing w:after="0" w:line="240" w:lineRule="auto"/>
              <w:rPr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bCs/>
                <w:color w:val="808080" w:themeColor="background1" w:themeShade="80"/>
                <w:sz w:val="18"/>
                <w:szCs w:val="18"/>
              </w:rPr>
              <w:t>Date 1</w:t>
            </w:r>
            <w:r w:rsidRPr="004B0163">
              <w:rPr>
                <w:bCs/>
                <w:color w:val="808080" w:themeColor="background1" w:themeShade="80"/>
                <w:sz w:val="18"/>
                <w:szCs w:val="18"/>
                <w:vertAlign w:val="superscript"/>
              </w:rPr>
              <w:t>st</w:t>
            </w:r>
            <w:r>
              <w:rPr>
                <w:bCs/>
                <w:color w:val="808080" w:themeColor="background1" w:themeShade="80"/>
                <w:sz w:val="18"/>
                <w:szCs w:val="18"/>
              </w:rPr>
              <w:t xml:space="preserve"> Received: </w:t>
            </w:r>
          </w:p>
          <w:p w14:paraId="795BD0D6" w14:textId="77777777" w:rsidR="00A57968" w:rsidRPr="00A95432" w:rsidRDefault="00A57968" w:rsidP="00505BF5">
            <w:pPr>
              <w:spacing w:after="0" w:line="240" w:lineRule="auto"/>
              <w:rPr>
                <w:bCs/>
                <w:sz w:val="18"/>
                <w:szCs w:val="18"/>
              </w:rPr>
            </w:pPr>
            <w:r>
              <w:rPr>
                <w:bCs/>
                <w:color w:val="808080" w:themeColor="background1" w:themeShade="80"/>
                <w:sz w:val="18"/>
                <w:szCs w:val="18"/>
              </w:rPr>
              <w:t>……/……. /……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679774" w14:textId="77777777" w:rsidR="00A57968" w:rsidRPr="004B0163" w:rsidRDefault="00A57968" w:rsidP="00505BF5">
            <w:pPr>
              <w:spacing w:after="0" w:line="240" w:lineRule="auto"/>
              <w:rPr>
                <w:bCs/>
                <w:sz w:val="18"/>
                <w:szCs w:val="18"/>
              </w:rPr>
            </w:pPr>
            <w:r>
              <w:rPr>
                <w:bCs/>
                <w:color w:val="808080" w:themeColor="background1" w:themeShade="80"/>
                <w:sz w:val="18"/>
                <w:szCs w:val="18"/>
              </w:rPr>
              <w:t>Event ID:</w:t>
            </w:r>
          </w:p>
        </w:tc>
        <w:tc>
          <w:tcPr>
            <w:tcW w:w="21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2A24C4" w14:textId="77777777" w:rsidR="00A57968" w:rsidRDefault="00A57968" w:rsidP="00505BF5">
            <w:pPr>
              <w:spacing w:after="0" w:line="240" w:lineRule="auto"/>
              <w:rPr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bCs/>
                <w:color w:val="808080" w:themeColor="background1" w:themeShade="80"/>
                <w:sz w:val="18"/>
                <w:szCs w:val="18"/>
              </w:rPr>
              <w:t>Date Update Received:</w:t>
            </w:r>
          </w:p>
          <w:p w14:paraId="4AD1550F" w14:textId="77777777" w:rsidR="00A57968" w:rsidRPr="00A95432" w:rsidRDefault="00A57968" w:rsidP="00505BF5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A95432">
              <w:rPr>
                <w:bCs/>
                <w:color w:val="808080" w:themeColor="background1" w:themeShade="80"/>
                <w:sz w:val="18"/>
                <w:szCs w:val="18"/>
              </w:rPr>
              <w:t>……./……/……</w:t>
            </w:r>
          </w:p>
        </w:tc>
        <w:tc>
          <w:tcPr>
            <w:tcW w:w="397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B902FB" w14:textId="77777777" w:rsidR="00A57968" w:rsidRPr="00A95432" w:rsidRDefault="00A57968" w:rsidP="00505BF5">
            <w:pPr>
              <w:spacing w:after="0" w:line="240" w:lineRule="auto"/>
              <w:rPr>
                <w:bCs/>
                <w:sz w:val="18"/>
                <w:szCs w:val="18"/>
              </w:rPr>
            </w:pPr>
            <w:r>
              <w:rPr>
                <w:bCs/>
                <w:color w:val="808080" w:themeColor="background1" w:themeShade="80"/>
                <w:sz w:val="18"/>
                <w:szCs w:val="18"/>
              </w:rPr>
              <w:t>Sender Case Reference:</w:t>
            </w:r>
          </w:p>
        </w:tc>
      </w:tr>
    </w:tbl>
    <w:p w14:paraId="149B3C1C" w14:textId="277CB6EE" w:rsidR="002F31E9" w:rsidRPr="00CF75E5" w:rsidRDefault="002F31E9" w:rsidP="00CF75E5"/>
    <w:sectPr w:rsidR="002F31E9" w:rsidRPr="00CF75E5" w:rsidSect="008726F0">
      <w:footerReference w:type="default" r:id="rId10"/>
      <w:pgSz w:w="11906" w:h="16838"/>
      <w:pgMar w:top="709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42C56D" w14:textId="77777777" w:rsidR="00D352CB" w:rsidRDefault="00D352CB" w:rsidP="00FF7C29">
      <w:pPr>
        <w:spacing w:after="0" w:line="240" w:lineRule="auto"/>
      </w:pPr>
      <w:r>
        <w:separator/>
      </w:r>
    </w:p>
  </w:endnote>
  <w:endnote w:type="continuationSeparator" w:id="0">
    <w:p w14:paraId="3B6F0DBE" w14:textId="77777777" w:rsidR="00D352CB" w:rsidRDefault="00D352CB" w:rsidP="00FF7C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archment">
    <w:panose1 w:val="030406020407080408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Std-C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30B1A1" w14:textId="525E1F87" w:rsidR="009716E4" w:rsidRPr="00290EA7" w:rsidRDefault="009716E4" w:rsidP="00A763D9">
    <w:pPr>
      <w:pStyle w:val="Footer"/>
      <w:tabs>
        <w:tab w:val="clear" w:pos="9026"/>
        <w:tab w:val="right" w:pos="9639"/>
      </w:tabs>
      <w:rPr>
        <w:sz w:val="18"/>
        <w:szCs w:val="18"/>
      </w:rPr>
    </w:pPr>
    <w:r>
      <w:rPr>
        <w:sz w:val="18"/>
        <w:szCs w:val="18"/>
      </w:rPr>
      <w:t xml:space="preserve">Vaccine Reaction Reporting Form – Adverse Event Following Immunisation, </w:t>
    </w:r>
    <w:r w:rsidR="00A57968" w:rsidRPr="00A40431">
      <w:rPr>
        <w:sz w:val="18"/>
        <w:szCs w:val="18"/>
      </w:rPr>
      <w:t>July</w:t>
    </w:r>
    <w:r w:rsidR="00A57968">
      <w:rPr>
        <w:sz w:val="18"/>
        <w:szCs w:val="18"/>
      </w:rPr>
      <w:t xml:space="preserve"> </w:t>
    </w:r>
    <w:r>
      <w:rPr>
        <w:sz w:val="18"/>
        <w:szCs w:val="18"/>
      </w:rPr>
      <w:t>2021</w:t>
    </w:r>
    <w:r>
      <w:rPr>
        <w:sz w:val="18"/>
        <w:szCs w:val="18"/>
      </w:rPr>
      <w:tab/>
    </w:r>
    <w:r w:rsidRPr="00290EA7">
      <w:rPr>
        <w:sz w:val="18"/>
        <w:szCs w:val="18"/>
      </w:rPr>
      <w:t xml:space="preserve">Page </w:t>
    </w:r>
    <w:r w:rsidRPr="00290EA7">
      <w:rPr>
        <w:sz w:val="18"/>
        <w:szCs w:val="18"/>
      </w:rPr>
      <w:fldChar w:fldCharType="begin"/>
    </w:r>
    <w:r w:rsidRPr="00290EA7">
      <w:rPr>
        <w:sz w:val="18"/>
        <w:szCs w:val="18"/>
      </w:rPr>
      <w:instrText xml:space="preserve"> PAGE </w:instrText>
    </w:r>
    <w:r w:rsidRPr="00290EA7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Pr="00290EA7">
      <w:rPr>
        <w:sz w:val="18"/>
        <w:szCs w:val="18"/>
      </w:rPr>
      <w:fldChar w:fldCharType="end"/>
    </w:r>
    <w:r w:rsidRPr="00290EA7">
      <w:rPr>
        <w:sz w:val="18"/>
        <w:szCs w:val="18"/>
      </w:rPr>
      <w:t xml:space="preserve"> of </w:t>
    </w:r>
    <w:r w:rsidRPr="00290EA7">
      <w:rPr>
        <w:sz w:val="18"/>
        <w:szCs w:val="18"/>
      </w:rPr>
      <w:fldChar w:fldCharType="begin"/>
    </w:r>
    <w:r w:rsidRPr="00290EA7">
      <w:rPr>
        <w:sz w:val="18"/>
        <w:szCs w:val="18"/>
      </w:rPr>
      <w:instrText xml:space="preserve"> NUMPAGES </w:instrText>
    </w:r>
    <w:r w:rsidRPr="00290EA7">
      <w:rPr>
        <w:sz w:val="18"/>
        <w:szCs w:val="18"/>
      </w:rPr>
      <w:fldChar w:fldCharType="separate"/>
    </w:r>
    <w:r>
      <w:rPr>
        <w:noProof/>
        <w:sz w:val="18"/>
        <w:szCs w:val="18"/>
      </w:rPr>
      <w:t>5</w:t>
    </w:r>
    <w:r w:rsidRPr="00290EA7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7002A5" w14:textId="77777777" w:rsidR="00D352CB" w:rsidRDefault="00D352CB" w:rsidP="00FF7C29">
      <w:pPr>
        <w:spacing w:after="0" w:line="240" w:lineRule="auto"/>
      </w:pPr>
      <w:r>
        <w:separator/>
      </w:r>
    </w:p>
  </w:footnote>
  <w:footnote w:type="continuationSeparator" w:id="0">
    <w:p w14:paraId="28FD0193" w14:textId="77777777" w:rsidR="00D352CB" w:rsidRDefault="00D352CB" w:rsidP="00FF7C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B798A"/>
    <w:multiLevelType w:val="hybridMultilevel"/>
    <w:tmpl w:val="8C20288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3673819"/>
    <w:multiLevelType w:val="hybridMultilevel"/>
    <w:tmpl w:val="B2D410E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5437F55"/>
    <w:multiLevelType w:val="hybridMultilevel"/>
    <w:tmpl w:val="4626861C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6203763"/>
    <w:multiLevelType w:val="hybridMultilevel"/>
    <w:tmpl w:val="FD461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634F5"/>
    <w:multiLevelType w:val="multilevel"/>
    <w:tmpl w:val="B0B6B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596C5B"/>
    <w:multiLevelType w:val="hybridMultilevel"/>
    <w:tmpl w:val="7986AECC"/>
    <w:lvl w:ilvl="0" w:tplc="0C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6" w15:restartNumberingAfterBreak="0">
    <w:nsid w:val="0D3C7594"/>
    <w:multiLevelType w:val="hybridMultilevel"/>
    <w:tmpl w:val="CA5A65A8"/>
    <w:lvl w:ilvl="0" w:tplc="5F0A724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Gill Sans MT" w:eastAsia="Parchment" w:hAnsi="Gill Sans MT" w:cs="Parchment" w:hint="default"/>
      </w:rPr>
    </w:lvl>
    <w:lvl w:ilvl="1" w:tplc="5F0A724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Gill Sans MT" w:eastAsia="Parchment" w:hAnsi="Gill Sans MT" w:cs="Parchment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26"/>
        </w:tabs>
        <w:ind w:left="1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46"/>
        </w:tabs>
        <w:ind w:left="1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466"/>
        </w:tabs>
        <w:ind w:left="2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186"/>
        </w:tabs>
        <w:ind w:left="3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06"/>
        </w:tabs>
        <w:ind w:left="3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26"/>
        </w:tabs>
        <w:ind w:left="4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46"/>
        </w:tabs>
        <w:ind w:left="5346" w:hanging="360"/>
      </w:pPr>
      <w:rPr>
        <w:rFonts w:ascii="Wingdings" w:hAnsi="Wingdings" w:hint="default"/>
      </w:rPr>
    </w:lvl>
  </w:abstractNum>
  <w:abstractNum w:abstractNumId="7" w15:restartNumberingAfterBreak="0">
    <w:nsid w:val="0D64719E"/>
    <w:multiLevelType w:val="hybridMultilevel"/>
    <w:tmpl w:val="14CAC8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435DA8"/>
    <w:multiLevelType w:val="hybridMultilevel"/>
    <w:tmpl w:val="8B442486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F0A724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Gill Sans MT" w:eastAsia="Parchment" w:hAnsi="Gill Sans MT" w:cs="Parchment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26"/>
        </w:tabs>
        <w:ind w:left="1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46"/>
        </w:tabs>
        <w:ind w:left="1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466"/>
        </w:tabs>
        <w:ind w:left="2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186"/>
        </w:tabs>
        <w:ind w:left="3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06"/>
        </w:tabs>
        <w:ind w:left="3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26"/>
        </w:tabs>
        <w:ind w:left="4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46"/>
        </w:tabs>
        <w:ind w:left="5346" w:hanging="360"/>
      </w:pPr>
      <w:rPr>
        <w:rFonts w:ascii="Wingdings" w:hAnsi="Wingdings" w:hint="default"/>
      </w:rPr>
    </w:lvl>
  </w:abstractNum>
  <w:abstractNum w:abstractNumId="9" w15:restartNumberingAfterBreak="0">
    <w:nsid w:val="10EE2D77"/>
    <w:multiLevelType w:val="hybridMultilevel"/>
    <w:tmpl w:val="F3EEAD5E"/>
    <w:lvl w:ilvl="0" w:tplc="0C09000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0" w15:restartNumberingAfterBreak="0">
    <w:nsid w:val="11325555"/>
    <w:multiLevelType w:val="hybridMultilevel"/>
    <w:tmpl w:val="E732F54A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1" w15:restartNumberingAfterBreak="0">
    <w:nsid w:val="11797B91"/>
    <w:multiLevelType w:val="multilevel"/>
    <w:tmpl w:val="68C24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17B5949"/>
    <w:multiLevelType w:val="multilevel"/>
    <w:tmpl w:val="189EE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2648CE"/>
    <w:multiLevelType w:val="hybridMultilevel"/>
    <w:tmpl w:val="DEE81046"/>
    <w:lvl w:ilvl="0" w:tplc="7688A12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25" w:hanging="360"/>
      </w:pPr>
    </w:lvl>
    <w:lvl w:ilvl="2" w:tplc="0C09001B" w:tentative="1">
      <w:start w:val="1"/>
      <w:numFmt w:val="lowerRoman"/>
      <w:lvlText w:val="%3."/>
      <w:lvlJc w:val="right"/>
      <w:pPr>
        <w:ind w:left="1845" w:hanging="180"/>
      </w:pPr>
    </w:lvl>
    <w:lvl w:ilvl="3" w:tplc="0C09000F" w:tentative="1">
      <w:start w:val="1"/>
      <w:numFmt w:val="decimal"/>
      <w:lvlText w:val="%4."/>
      <w:lvlJc w:val="left"/>
      <w:pPr>
        <w:ind w:left="2565" w:hanging="360"/>
      </w:pPr>
    </w:lvl>
    <w:lvl w:ilvl="4" w:tplc="0C090019" w:tentative="1">
      <w:start w:val="1"/>
      <w:numFmt w:val="lowerLetter"/>
      <w:lvlText w:val="%5."/>
      <w:lvlJc w:val="left"/>
      <w:pPr>
        <w:ind w:left="3285" w:hanging="360"/>
      </w:pPr>
    </w:lvl>
    <w:lvl w:ilvl="5" w:tplc="0C09001B" w:tentative="1">
      <w:start w:val="1"/>
      <w:numFmt w:val="lowerRoman"/>
      <w:lvlText w:val="%6."/>
      <w:lvlJc w:val="right"/>
      <w:pPr>
        <w:ind w:left="4005" w:hanging="180"/>
      </w:pPr>
    </w:lvl>
    <w:lvl w:ilvl="6" w:tplc="0C09000F" w:tentative="1">
      <w:start w:val="1"/>
      <w:numFmt w:val="decimal"/>
      <w:lvlText w:val="%7."/>
      <w:lvlJc w:val="left"/>
      <w:pPr>
        <w:ind w:left="4725" w:hanging="360"/>
      </w:pPr>
    </w:lvl>
    <w:lvl w:ilvl="7" w:tplc="0C090019" w:tentative="1">
      <w:start w:val="1"/>
      <w:numFmt w:val="lowerLetter"/>
      <w:lvlText w:val="%8."/>
      <w:lvlJc w:val="left"/>
      <w:pPr>
        <w:ind w:left="5445" w:hanging="360"/>
      </w:pPr>
    </w:lvl>
    <w:lvl w:ilvl="8" w:tplc="0C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 w15:restartNumberingAfterBreak="0">
    <w:nsid w:val="15312390"/>
    <w:multiLevelType w:val="hybridMultilevel"/>
    <w:tmpl w:val="1E502876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5" w15:restartNumberingAfterBreak="0">
    <w:nsid w:val="15743D8F"/>
    <w:multiLevelType w:val="multilevel"/>
    <w:tmpl w:val="8C9E2EC8"/>
    <w:lvl w:ilvl="0">
      <w:start w:val="1"/>
      <w:numFmt w:val="bullet"/>
      <w:pStyle w:val="BulletedListLevel1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134" w:hanging="567"/>
      </w:pPr>
      <w:rPr>
        <w:rFonts w:ascii="Courier New" w:hAnsi="Courier New" w:cs="Times New Roman" w:hint="default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21AB4957"/>
    <w:multiLevelType w:val="hybridMultilevel"/>
    <w:tmpl w:val="8A70808E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7" w15:restartNumberingAfterBreak="0">
    <w:nsid w:val="24CE3EB1"/>
    <w:multiLevelType w:val="multilevel"/>
    <w:tmpl w:val="385A5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7470C8E"/>
    <w:multiLevelType w:val="hybridMultilevel"/>
    <w:tmpl w:val="6A50E4E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667E82"/>
    <w:multiLevelType w:val="multilevel"/>
    <w:tmpl w:val="1B0E5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F3679BB"/>
    <w:multiLevelType w:val="hybridMultilevel"/>
    <w:tmpl w:val="8C5ADBD2"/>
    <w:lvl w:ilvl="0" w:tplc="0C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21" w15:restartNumberingAfterBreak="0">
    <w:nsid w:val="2F545629"/>
    <w:multiLevelType w:val="hybridMultilevel"/>
    <w:tmpl w:val="55589A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2E7C07"/>
    <w:multiLevelType w:val="hybridMultilevel"/>
    <w:tmpl w:val="B26C52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051618"/>
    <w:multiLevelType w:val="hybridMultilevel"/>
    <w:tmpl w:val="9072EBB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4944890"/>
    <w:multiLevelType w:val="multilevel"/>
    <w:tmpl w:val="02225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4D747E0"/>
    <w:multiLevelType w:val="hybridMultilevel"/>
    <w:tmpl w:val="5CB4CF16"/>
    <w:lvl w:ilvl="0" w:tplc="D2FCBD82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810A5A"/>
    <w:multiLevelType w:val="hybridMultilevel"/>
    <w:tmpl w:val="9D44DA7A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7" w15:restartNumberingAfterBreak="0">
    <w:nsid w:val="3F6715F9"/>
    <w:multiLevelType w:val="hybridMultilevel"/>
    <w:tmpl w:val="172E96CA"/>
    <w:lvl w:ilvl="0" w:tplc="36DE2960">
      <w:numFmt w:val="bullet"/>
      <w:lvlText w:val="•"/>
      <w:lvlJc w:val="left"/>
      <w:pPr>
        <w:ind w:left="720" w:hanging="360"/>
      </w:pPr>
      <w:rPr>
        <w:rFonts w:ascii="Gill Sans MT" w:eastAsia="Calibri" w:hAnsi="Gill Sans MT" w:cs="HelveticaNeueLTStd-C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194FD9"/>
    <w:multiLevelType w:val="hybridMultilevel"/>
    <w:tmpl w:val="E0D4D922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9" w15:restartNumberingAfterBreak="0">
    <w:nsid w:val="4BB2348C"/>
    <w:multiLevelType w:val="multilevel"/>
    <w:tmpl w:val="1CE2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D143ED6"/>
    <w:multiLevelType w:val="hybridMultilevel"/>
    <w:tmpl w:val="92902D92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31" w15:restartNumberingAfterBreak="0">
    <w:nsid w:val="4F4D011A"/>
    <w:multiLevelType w:val="hybridMultilevel"/>
    <w:tmpl w:val="BD3E823A"/>
    <w:lvl w:ilvl="0" w:tplc="5F0A724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Gill Sans MT" w:eastAsia="Parchment" w:hAnsi="Gill Sans MT" w:cs="Parchment" w:hint="default"/>
      </w:rPr>
    </w:lvl>
    <w:lvl w:ilvl="1" w:tplc="0C090003">
      <w:start w:val="1"/>
      <w:numFmt w:val="bullet"/>
      <w:lvlText w:val="o"/>
      <w:lvlJc w:val="left"/>
      <w:pPr>
        <w:tabs>
          <w:tab w:val="num" w:pos="306"/>
        </w:tabs>
        <w:ind w:left="306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026"/>
        </w:tabs>
        <w:ind w:left="1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46"/>
        </w:tabs>
        <w:ind w:left="1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466"/>
        </w:tabs>
        <w:ind w:left="2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186"/>
        </w:tabs>
        <w:ind w:left="3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06"/>
        </w:tabs>
        <w:ind w:left="3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26"/>
        </w:tabs>
        <w:ind w:left="4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46"/>
        </w:tabs>
        <w:ind w:left="5346" w:hanging="360"/>
      </w:pPr>
      <w:rPr>
        <w:rFonts w:ascii="Wingdings" w:hAnsi="Wingdings" w:hint="default"/>
      </w:rPr>
    </w:lvl>
  </w:abstractNum>
  <w:abstractNum w:abstractNumId="32" w15:restartNumberingAfterBreak="0">
    <w:nsid w:val="50481E50"/>
    <w:multiLevelType w:val="hybridMultilevel"/>
    <w:tmpl w:val="CFEC3B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2CF244E"/>
    <w:multiLevelType w:val="multilevel"/>
    <w:tmpl w:val="20A24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6677D36"/>
    <w:multiLevelType w:val="hybridMultilevel"/>
    <w:tmpl w:val="AD6C94D4"/>
    <w:lvl w:ilvl="0" w:tplc="36DE2960">
      <w:numFmt w:val="bullet"/>
      <w:lvlText w:val="•"/>
      <w:lvlJc w:val="left"/>
      <w:pPr>
        <w:ind w:left="720" w:hanging="360"/>
      </w:pPr>
      <w:rPr>
        <w:rFonts w:ascii="Gill Sans MT" w:eastAsia="Calibri" w:hAnsi="Gill Sans MT" w:cs="HelveticaNeueLTStd-C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C2485F"/>
    <w:multiLevelType w:val="hybridMultilevel"/>
    <w:tmpl w:val="2C4832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4A012F"/>
    <w:multiLevelType w:val="multilevel"/>
    <w:tmpl w:val="3CA63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9FA6E42"/>
    <w:multiLevelType w:val="hybridMultilevel"/>
    <w:tmpl w:val="466C0E98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F0A724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Gill Sans MT" w:eastAsia="Parchment" w:hAnsi="Gill Sans MT" w:cs="Parchment"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70C20AF0"/>
    <w:multiLevelType w:val="hybridMultilevel"/>
    <w:tmpl w:val="FE28D2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1D24631"/>
    <w:multiLevelType w:val="hybridMultilevel"/>
    <w:tmpl w:val="EC6A2B7A"/>
    <w:lvl w:ilvl="0" w:tplc="36DE2960">
      <w:numFmt w:val="bullet"/>
      <w:lvlText w:val="•"/>
      <w:lvlJc w:val="left"/>
      <w:pPr>
        <w:ind w:left="1080" w:hanging="360"/>
      </w:pPr>
      <w:rPr>
        <w:rFonts w:ascii="Gill Sans MT" w:eastAsia="Calibri" w:hAnsi="Gill Sans MT" w:cs="HelveticaNeueLTStd-C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3315EAC"/>
    <w:multiLevelType w:val="multilevel"/>
    <w:tmpl w:val="E99A38C4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60" w:hanging="1800"/>
      </w:pPr>
      <w:rPr>
        <w:rFonts w:hint="default"/>
      </w:rPr>
    </w:lvl>
  </w:abstractNum>
  <w:abstractNum w:abstractNumId="41" w15:restartNumberingAfterBreak="0">
    <w:nsid w:val="7A277A97"/>
    <w:multiLevelType w:val="hybridMultilevel"/>
    <w:tmpl w:val="C0BED7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1532F8"/>
    <w:multiLevelType w:val="hybridMultilevel"/>
    <w:tmpl w:val="258AA318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43" w15:restartNumberingAfterBreak="0">
    <w:nsid w:val="7B391AAE"/>
    <w:multiLevelType w:val="multilevel"/>
    <w:tmpl w:val="5FA60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6"/>
  </w:num>
  <w:num w:numId="3">
    <w:abstractNumId w:val="37"/>
  </w:num>
  <w:num w:numId="4">
    <w:abstractNumId w:val="8"/>
  </w:num>
  <w:num w:numId="5">
    <w:abstractNumId w:val="31"/>
  </w:num>
  <w:num w:numId="6">
    <w:abstractNumId w:val="0"/>
  </w:num>
  <w:num w:numId="7">
    <w:abstractNumId w:val="40"/>
  </w:num>
  <w:num w:numId="8">
    <w:abstractNumId w:val="20"/>
  </w:num>
  <w:num w:numId="9">
    <w:abstractNumId w:val="5"/>
  </w:num>
  <w:num w:numId="10">
    <w:abstractNumId w:val="4"/>
  </w:num>
  <w:num w:numId="11">
    <w:abstractNumId w:val="17"/>
  </w:num>
  <w:num w:numId="12">
    <w:abstractNumId w:val="29"/>
  </w:num>
  <w:num w:numId="13">
    <w:abstractNumId w:val="43"/>
  </w:num>
  <w:num w:numId="14">
    <w:abstractNumId w:val="12"/>
  </w:num>
  <w:num w:numId="15">
    <w:abstractNumId w:val="24"/>
  </w:num>
  <w:num w:numId="16">
    <w:abstractNumId w:val="33"/>
  </w:num>
  <w:num w:numId="17">
    <w:abstractNumId w:val="36"/>
  </w:num>
  <w:num w:numId="18">
    <w:abstractNumId w:val="22"/>
  </w:num>
  <w:num w:numId="19">
    <w:abstractNumId w:val="34"/>
  </w:num>
  <w:num w:numId="20">
    <w:abstractNumId w:val="39"/>
  </w:num>
  <w:num w:numId="21">
    <w:abstractNumId w:val="27"/>
  </w:num>
  <w:num w:numId="22">
    <w:abstractNumId w:val="15"/>
  </w:num>
  <w:num w:numId="23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3"/>
  </w:num>
  <w:num w:numId="25">
    <w:abstractNumId w:val="1"/>
  </w:num>
  <w:num w:numId="26">
    <w:abstractNumId w:val="19"/>
  </w:num>
  <w:num w:numId="27">
    <w:abstractNumId w:val="2"/>
  </w:num>
  <w:num w:numId="28">
    <w:abstractNumId w:val="9"/>
  </w:num>
  <w:num w:numId="29">
    <w:abstractNumId w:val="28"/>
  </w:num>
  <w:num w:numId="30">
    <w:abstractNumId w:val="30"/>
  </w:num>
  <w:num w:numId="31">
    <w:abstractNumId w:val="26"/>
  </w:num>
  <w:num w:numId="32">
    <w:abstractNumId w:val="16"/>
  </w:num>
  <w:num w:numId="33">
    <w:abstractNumId w:val="14"/>
  </w:num>
  <w:num w:numId="34">
    <w:abstractNumId w:val="11"/>
  </w:num>
  <w:num w:numId="35">
    <w:abstractNumId w:val="10"/>
  </w:num>
  <w:num w:numId="36">
    <w:abstractNumId w:val="42"/>
  </w:num>
  <w:num w:numId="37">
    <w:abstractNumId w:val="32"/>
  </w:num>
  <w:num w:numId="38">
    <w:abstractNumId w:val="38"/>
  </w:num>
  <w:num w:numId="39">
    <w:abstractNumId w:val="18"/>
  </w:num>
  <w:num w:numId="40">
    <w:abstractNumId w:val="25"/>
  </w:num>
  <w:num w:numId="41">
    <w:abstractNumId w:val="3"/>
  </w:num>
  <w:num w:numId="42">
    <w:abstractNumId w:val="7"/>
  </w:num>
  <w:num w:numId="43">
    <w:abstractNumId w:val="41"/>
  </w:num>
  <w:num w:numId="4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xMDA3MDQ3NDMzMDZS0lEKTi0uzszPAykwrAUAof2G8SwAAAA="/>
  </w:docVars>
  <w:rsids>
    <w:rsidRoot w:val="00FF7C29"/>
    <w:rsid w:val="00001EFC"/>
    <w:rsid w:val="00011549"/>
    <w:rsid w:val="0001339B"/>
    <w:rsid w:val="00017833"/>
    <w:rsid w:val="00021B5B"/>
    <w:rsid w:val="00022175"/>
    <w:rsid w:val="00025DBB"/>
    <w:rsid w:val="00032C70"/>
    <w:rsid w:val="00033720"/>
    <w:rsid w:val="00053498"/>
    <w:rsid w:val="000673E4"/>
    <w:rsid w:val="00071454"/>
    <w:rsid w:val="000818D5"/>
    <w:rsid w:val="0008408C"/>
    <w:rsid w:val="00096EF6"/>
    <w:rsid w:val="000977C2"/>
    <w:rsid w:val="000A7CF4"/>
    <w:rsid w:val="000C39BC"/>
    <w:rsid w:val="000C72A5"/>
    <w:rsid w:val="000D4967"/>
    <w:rsid w:val="000E073A"/>
    <w:rsid w:val="000F4B7B"/>
    <w:rsid w:val="000F5E60"/>
    <w:rsid w:val="00112734"/>
    <w:rsid w:val="00114470"/>
    <w:rsid w:val="0012199C"/>
    <w:rsid w:val="00122B2E"/>
    <w:rsid w:val="001241CE"/>
    <w:rsid w:val="00125E7F"/>
    <w:rsid w:val="001272E6"/>
    <w:rsid w:val="00127917"/>
    <w:rsid w:val="001315FB"/>
    <w:rsid w:val="00135F26"/>
    <w:rsid w:val="001370E7"/>
    <w:rsid w:val="001458F8"/>
    <w:rsid w:val="00146781"/>
    <w:rsid w:val="00151B09"/>
    <w:rsid w:val="00157EF8"/>
    <w:rsid w:val="00162647"/>
    <w:rsid w:val="0016392D"/>
    <w:rsid w:val="00164369"/>
    <w:rsid w:val="001768DA"/>
    <w:rsid w:val="00181031"/>
    <w:rsid w:val="00185907"/>
    <w:rsid w:val="00187154"/>
    <w:rsid w:val="001937CA"/>
    <w:rsid w:val="001978FC"/>
    <w:rsid w:val="001A1264"/>
    <w:rsid w:val="001A6C1C"/>
    <w:rsid w:val="001A7405"/>
    <w:rsid w:val="001B1B7F"/>
    <w:rsid w:val="001B4967"/>
    <w:rsid w:val="001C2D17"/>
    <w:rsid w:val="001C6008"/>
    <w:rsid w:val="001D1AB7"/>
    <w:rsid w:val="001D398A"/>
    <w:rsid w:val="001F1912"/>
    <w:rsid w:val="002010DC"/>
    <w:rsid w:val="00205E1B"/>
    <w:rsid w:val="002141B5"/>
    <w:rsid w:val="002142A9"/>
    <w:rsid w:val="0022080C"/>
    <w:rsid w:val="00222DD2"/>
    <w:rsid w:val="00223AD8"/>
    <w:rsid w:val="002342DE"/>
    <w:rsid w:val="002356D8"/>
    <w:rsid w:val="002377E1"/>
    <w:rsid w:val="00241FE4"/>
    <w:rsid w:val="0024331A"/>
    <w:rsid w:val="0024671E"/>
    <w:rsid w:val="00247DB2"/>
    <w:rsid w:val="002546A5"/>
    <w:rsid w:val="002578BC"/>
    <w:rsid w:val="00267595"/>
    <w:rsid w:val="00267FFE"/>
    <w:rsid w:val="00271096"/>
    <w:rsid w:val="00276E25"/>
    <w:rsid w:val="00290EA7"/>
    <w:rsid w:val="002C4753"/>
    <w:rsid w:val="002D1C27"/>
    <w:rsid w:val="002D4C43"/>
    <w:rsid w:val="002D63C8"/>
    <w:rsid w:val="002E0ED4"/>
    <w:rsid w:val="002E5E6F"/>
    <w:rsid w:val="002F31E9"/>
    <w:rsid w:val="003032C8"/>
    <w:rsid w:val="00306E9C"/>
    <w:rsid w:val="003073F2"/>
    <w:rsid w:val="00315420"/>
    <w:rsid w:val="00324746"/>
    <w:rsid w:val="00330A69"/>
    <w:rsid w:val="00344E34"/>
    <w:rsid w:val="00346400"/>
    <w:rsid w:val="00347C37"/>
    <w:rsid w:val="00353266"/>
    <w:rsid w:val="003675C1"/>
    <w:rsid w:val="0037118C"/>
    <w:rsid w:val="0037195A"/>
    <w:rsid w:val="00371AED"/>
    <w:rsid w:val="003743C5"/>
    <w:rsid w:val="00380875"/>
    <w:rsid w:val="0038112A"/>
    <w:rsid w:val="00392376"/>
    <w:rsid w:val="0039614A"/>
    <w:rsid w:val="003A2A8E"/>
    <w:rsid w:val="003A32A1"/>
    <w:rsid w:val="003A450A"/>
    <w:rsid w:val="003A4EF3"/>
    <w:rsid w:val="003B07E7"/>
    <w:rsid w:val="003B6565"/>
    <w:rsid w:val="003C0236"/>
    <w:rsid w:val="003C4197"/>
    <w:rsid w:val="003D03E1"/>
    <w:rsid w:val="003D3109"/>
    <w:rsid w:val="003D36C7"/>
    <w:rsid w:val="003D39E1"/>
    <w:rsid w:val="003D4F12"/>
    <w:rsid w:val="003E282D"/>
    <w:rsid w:val="003E4E82"/>
    <w:rsid w:val="003F20B8"/>
    <w:rsid w:val="003F53B2"/>
    <w:rsid w:val="00402C4A"/>
    <w:rsid w:val="0040347F"/>
    <w:rsid w:val="00421084"/>
    <w:rsid w:val="00423564"/>
    <w:rsid w:val="00431C1F"/>
    <w:rsid w:val="00436D23"/>
    <w:rsid w:val="00437FEC"/>
    <w:rsid w:val="00440EB4"/>
    <w:rsid w:val="00442955"/>
    <w:rsid w:val="00443639"/>
    <w:rsid w:val="004466A2"/>
    <w:rsid w:val="00446C5E"/>
    <w:rsid w:val="00454CE5"/>
    <w:rsid w:val="0046075D"/>
    <w:rsid w:val="00462BCD"/>
    <w:rsid w:val="00474D76"/>
    <w:rsid w:val="00477615"/>
    <w:rsid w:val="00480A25"/>
    <w:rsid w:val="00485F8A"/>
    <w:rsid w:val="00492CEC"/>
    <w:rsid w:val="00493387"/>
    <w:rsid w:val="00493AE8"/>
    <w:rsid w:val="004A53FE"/>
    <w:rsid w:val="004A7380"/>
    <w:rsid w:val="004B0163"/>
    <w:rsid w:val="004B0710"/>
    <w:rsid w:val="004B254A"/>
    <w:rsid w:val="004C03E1"/>
    <w:rsid w:val="004C3AF2"/>
    <w:rsid w:val="004C58E5"/>
    <w:rsid w:val="004D17E2"/>
    <w:rsid w:val="004D4B3C"/>
    <w:rsid w:val="004D54E7"/>
    <w:rsid w:val="004D6210"/>
    <w:rsid w:val="004E5A65"/>
    <w:rsid w:val="004F31EA"/>
    <w:rsid w:val="004F4252"/>
    <w:rsid w:val="004F43BD"/>
    <w:rsid w:val="005054F5"/>
    <w:rsid w:val="005107FC"/>
    <w:rsid w:val="00524E4E"/>
    <w:rsid w:val="00526D49"/>
    <w:rsid w:val="00532693"/>
    <w:rsid w:val="005338FA"/>
    <w:rsid w:val="00537890"/>
    <w:rsid w:val="0054134E"/>
    <w:rsid w:val="00544B3F"/>
    <w:rsid w:val="0054788B"/>
    <w:rsid w:val="00555FBA"/>
    <w:rsid w:val="00556742"/>
    <w:rsid w:val="0056020B"/>
    <w:rsid w:val="00565A51"/>
    <w:rsid w:val="00573EA7"/>
    <w:rsid w:val="005742AE"/>
    <w:rsid w:val="0058074E"/>
    <w:rsid w:val="005841F1"/>
    <w:rsid w:val="005B0A4A"/>
    <w:rsid w:val="005B0B67"/>
    <w:rsid w:val="005B5389"/>
    <w:rsid w:val="005B7FBA"/>
    <w:rsid w:val="005C2AC7"/>
    <w:rsid w:val="005C32C8"/>
    <w:rsid w:val="005C52E1"/>
    <w:rsid w:val="005C5379"/>
    <w:rsid w:val="005C5F9E"/>
    <w:rsid w:val="005D1D10"/>
    <w:rsid w:val="005E067E"/>
    <w:rsid w:val="005E3ADA"/>
    <w:rsid w:val="005E6DB1"/>
    <w:rsid w:val="00602A5F"/>
    <w:rsid w:val="00604046"/>
    <w:rsid w:val="00624634"/>
    <w:rsid w:val="00630F8C"/>
    <w:rsid w:val="00633703"/>
    <w:rsid w:val="0063519F"/>
    <w:rsid w:val="0064091E"/>
    <w:rsid w:val="006419D8"/>
    <w:rsid w:val="00642E9F"/>
    <w:rsid w:val="00644C9B"/>
    <w:rsid w:val="00652BC2"/>
    <w:rsid w:val="0065331A"/>
    <w:rsid w:val="006537E1"/>
    <w:rsid w:val="006632CD"/>
    <w:rsid w:val="006665B7"/>
    <w:rsid w:val="006930E8"/>
    <w:rsid w:val="00693644"/>
    <w:rsid w:val="006A060B"/>
    <w:rsid w:val="006A40A4"/>
    <w:rsid w:val="006C3893"/>
    <w:rsid w:val="006C6CFF"/>
    <w:rsid w:val="006E1FF1"/>
    <w:rsid w:val="006E2B19"/>
    <w:rsid w:val="006E5989"/>
    <w:rsid w:val="006E6612"/>
    <w:rsid w:val="00700A95"/>
    <w:rsid w:val="00704D6D"/>
    <w:rsid w:val="00710C69"/>
    <w:rsid w:val="0071305C"/>
    <w:rsid w:val="0071601C"/>
    <w:rsid w:val="00716292"/>
    <w:rsid w:val="00723555"/>
    <w:rsid w:val="00725382"/>
    <w:rsid w:val="00731207"/>
    <w:rsid w:val="0074180F"/>
    <w:rsid w:val="00743ACD"/>
    <w:rsid w:val="007441B9"/>
    <w:rsid w:val="00762EFE"/>
    <w:rsid w:val="00775B8D"/>
    <w:rsid w:val="00782CFD"/>
    <w:rsid w:val="0078338F"/>
    <w:rsid w:val="007912E4"/>
    <w:rsid w:val="00791AAE"/>
    <w:rsid w:val="007A7BFE"/>
    <w:rsid w:val="007B3DA2"/>
    <w:rsid w:val="007B4592"/>
    <w:rsid w:val="007B4D08"/>
    <w:rsid w:val="007D303B"/>
    <w:rsid w:val="007D502E"/>
    <w:rsid w:val="007D7C4E"/>
    <w:rsid w:val="007E245B"/>
    <w:rsid w:val="007E570F"/>
    <w:rsid w:val="007E5E92"/>
    <w:rsid w:val="007F3362"/>
    <w:rsid w:val="0080522D"/>
    <w:rsid w:val="00805483"/>
    <w:rsid w:val="008057CB"/>
    <w:rsid w:val="00806F9C"/>
    <w:rsid w:val="00810299"/>
    <w:rsid w:val="00810EA1"/>
    <w:rsid w:val="00821477"/>
    <w:rsid w:val="00826B75"/>
    <w:rsid w:val="00831122"/>
    <w:rsid w:val="008316EC"/>
    <w:rsid w:val="008322FA"/>
    <w:rsid w:val="00852617"/>
    <w:rsid w:val="00862FC5"/>
    <w:rsid w:val="00872367"/>
    <w:rsid w:val="008726F0"/>
    <w:rsid w:val="00872A99"/>
    <w:rsid w:val="00873FED"/>
    <w:rsid w:val="0087520C"/>
    <w:rsid w:val="008859E4"/>
    <w:rsid w:val="0088672E"/>
    <w:rsid w:val="00896B7C"/>
    <w:rsid w:val="008B01DD"/>
    <w:rsid w:val="008B2089"/>
    <w:rsid w:val="008B309C"/>
    <w:rsid w:val="008C30AB"/>
    <w:rsid w:val="008C5F5A"/>
    <w:rsid w:val="008D4EF9"/>
    <w:rsid w:val="008E614C"/>
    <w:rsid w:val="008E6B79"/>
    <w:rsid w:val="008F20E7"/>
    <w:rsid w:val="008F4C43"/>
    <w:rsid w:val="009014AB"/>
    <w:rsid w:val="00903FDE"/>
    <w:rsid w:val="00912CF7"/>
    <w:rsid w:val="00920185"/>
    <w:rsid w:val="00923DFB"/>
    <w:rsid w:val="00927E74"/>
    <w:rsid w:val="00953C35"/>
    <w:rsid w:val="00954E3F"/>
    <w:rsid w:val="00955965"/>
    <w:rsid w:val="0096312C"/>
    <w:rsid w:val="009716E4"/>
    <w:rsid w:val="00971FF0"/>
    <w:rsid w:val="00972746"/>
    <w:rsid w:val="00974CD5"/>
    <w:rsid w:val="00980B7B"/>
    <w:rsid w:val="0098614F"/>
    <w:rsid w:val="00992F01"/>
    <w:rsid w:val="00994E75"/>
    <w:rsid w:val="0099572F"/>
    <w:rsid w:val="009B37AA"/>
    <w:rsid w:val="009C4D16"/>
    <w:rsid w:val="009D0405"/>
    <w:rsid w:val="009D4DF0"/>
    <w:rsid w:val="009D725D"/>
    <w:rsid w:val="009E013A"/>
    <w:rsid w:val="009E015B"/>
    <w:rsid w:val="009E6748"/>
    <w:rsid w:val="009F46DD"/>
    <w:rsid w:val="009F4E38"/>
    <w:rsid w:val="00A03117"/>
    <w:rsid w:val="00A0589B"/>
    <w:rsid w:val="00A12417"/>
    <w:rsid w:val="00A12836"/>
    <w:rsid w:val="00A12B06"/>
    <w:rsid w:val="00A20FC3"/>
    <w:rsid w:val="00A22B80"/>
    <w:rsid w:val="00A24479"/>
    <w:rsid w:val="00A2476D"/>
    <w:rsid w:val="00A24B87"/>
    <w:rsid w:val="00A25BBC"/>
    <w:rsid w:val="00A25CB0"/>
    <w:rsid w:val="00A27DC5"/>
    <w:rsid w:val="00A32A5F"/>
    <w:rsid w:val="00A36A45"/>
    <w:rsid w:val="00A40431"/>
    <w:rsid w:val="00A57968"/>
    <w:rsid w:val="00A6198D"/>
    <w:rsid w:val="00A61E29"/>
    <w:rsid w:val="00A62F94"/>
    <w:rsid w:val="00A65915"/>
    <w:rsid w:val="00A6645D"/>
    <w:rsid w:val="00A67BE1"/>
    <w:rsid w:val="00A7416D"/>
    <w:rsid w:val="00A74F15"/>
    <w:rsid w:val="00A763D9"/>
    <w:rsid w:val="00A81DCF"/>
    <w:rsid w:val="00A95432"/>
    <w:rsid w:val="00AA7EB4"/>
    <w:rsid w:val="00AB154D"/>
    <w:rsid w:val="00AC00FC"/>
    <w:rsid w:val="00AD1700"/>
    <w:rsid w:val="00AD491E"/>
    <w:rsid w:val="00AE0320"/>
    <w:rsid w:val="00AE1799"/>
    <w:rsid w:val="00AE227C"/>
    <w:rsid w:val="00AE7CF2"/>
    <w:rsid w:val="00B34206"/>
    <w:rsid w:val="00B35878"/>
    <w:rsid w:val="00B51C73"/>
    <w:rsid w:val="00B53692"/>
    <w:rsid w:val="00B644E2"/>
    <w:rsid w:val="00B65B59"/>
    <w:rsid w:val="00B75E72"/>
    <w:rsid w:val="00B80450"/>
    <w:rsid w:val="00B91FDB"/>
    <w:rsid w:val="00B934D0"/>
    <w:rsid w:val="00B93E3F"/>
    <w:rsid w:val="00BA6A9B"/>
    <w:rsid w:val="00BB0789"/>
    <w:rsid w:val="00BB18F4"/>
    <w:rsid w:val="00BB47FA"/>
    <w:rsid w:val="00BC0593"/>
    <w:rsid w:val="00BE25CF"/>
    <w:rsid w:val="00BF0BD6"/>
    <w:rsid w:val="00C13B25"/>
    <w:rsid w:val="00C15732"/>
    <w:rsid w:val="00C15915"/>
    <w:rsid w:val="00C27EC3"/>
    <w:rsid w:val="00C32C94"/>
    <w:rsid w:val="00C347D2"/>
    <w:rsid w:val="00C35A24"/>
    <w:rsid w:val="00C422E0"/>
    <w:rsid w:val="00C42EC8"/>
    <w:rsid w:val="00C47758"/>
    <w:rsid w:val="00C53A7F"/>
    <w:rsid w:val="00C54358"/>
    <w:rsid w:val="00C564EC"/>
    <w:rsid w:val="00C7116A"/>
    <w:rsid w:val="00C7182D"/>
    <w:rsid w:val="00C7195C"/>
    <w:rsid w:val="00C8393E"/>
    <w:rsid w:val="00C86220"/>
    <w:rsid w:val="00C95376"/>
    <w:rsid w:val="00CA49BF"/>
    <w:rsid w:val="00CB4A8B"/>
    <w:rsid w:val="00CC1C68"/>
    <w:rsid w:val="00CC1FB1"/>
    <w:rsid w:val="00CC2232"/>
    <w:rsid w:val="00CC6419"/>
    <w:rsid w:val="00CC69EF"/>
    <w:rsid w:val="00CD3422"/>
    <w:rsid w:val="00CE2676"/>
    <w:rsid w:val="00CF08CE"/>
    <w:rsid w:val="00CF75E5"/>
    <w:rsid w:val="00D00F60"/>
    <w:rsid w:val="00D0176C"/>
    <w:rsid w:val="00D01AE1"/>
    <w:rsid w:val="00D0473E"/>
    <w:rsid w:val="00D135CC"/>
    <w:rsid w:val="00D13E21"/>
    <w:rsid w:val="00D15D07"/>
    <w:rsid w:val="00D16540"/>
    <w:rsid w:val="00D178CC"/>
    <w:rsid w:val="00D204B4"/>
    <w:rsid w:val="00D21C01"/>
    <w:rsid w:val="00D24EC6"/>
    <w:rsid w:val="00D31B07"/>
    <w:rsid w:val="00D352CB"/>
    <w:rsid w:val="00D36F46"/>
    <w:rsid w:val="00D45B8B"/>
    <w:rsid w:val="00D521D4"/>
    <w:rsid w:val="00D5263A"/>
    <w:rsid w:val="00D53FE8"/>
    <w:rsid w:val="00D54F79"/>
    <w:rsid w:val="00D67292"/>
    <w:rsid w:val="00D70946"/>
    <w:rsid w:val="00D7251B"/>
    <w:rsid w:val="00D74123"/>
    <w:rsid w:val="00D80149"/>
    <w:rsid w:val="00D82E9D"/>
    <w:rsid w:val="00D94E58"/>
    <w:rsid w:val="00D95A5E"/>
    <w:rsid w:val="00DA41B8"/>
    <w:rsid w:val="00DB0F51"/>
    <w:rsid w:val="00DB651A"/>
    <w:rsid w:val="00DC305D"/>
    <w:rsid w:val="00DD0E36"/>
    <w:rsid w:val="00DE038A"/>
    <w:rsid w:val="00DE18F9"/>
    <w:rsid w:val="00DE5481"/>
    <w:rsid w:val="00DE6F6B"/>
    <w:rsid w:val="00E02376"/>
    <w:rsid w:val="00E06F61"/>
    <w:rsid w:val="00E0780B"/>
    <w:rsid w:val="00E24DCE"/>
    <w:rsid w:val="00E26366"/>
    <w:rsid w:val="00E27BB7"/>
    <w:rsid w:val="00E304CD"/>
    <w:rsid w:val="00E36D13"/>
    <w:rsid w:val="00E40FC4"/>
    <w:rsid w:val="00E41B97"/>
    <w:rsid w:val="00E502E9"/>
    <w:rsid w:val="00E60A4C"/>
    <w:rsid w:val="00E60B76"/>
    <w:rsid w:val="00E7674D"/>
    <w:rsid w:val="00E90E2E"/>
    <w:rsid w:val="00E91EED"/>
    <w:rsid w:val="00E9353C"/>
    <w:rsid w:val="00E94AFC"/>
    <w:rsid w:val="00EA351C"/>
    <w:rsid w:val="00EC5B93"/>
    <w:rsid w:val="00ED1D65"/>
    <w:rsid w:val="00EE44D7"/>
    <w:rsid w:val="00EF0BCA"/>
    <w:rsid w:val="00EF70BA"/>
    <w:rsid w:val="00F10196"/>
    <w:rsid w:val="00F149A7"/>
    <w:rsid w:val="00F176B2"/>
    <w:rsid w:val="00F30E1C"/>
    <w:rsid w:val="00F34122"/>
    <w:rsid w:val="00F34D43"/>
    <w:rsid w:val="00F47692"/>
    <w:rsid w:val="00F516F4"/>
    <w:rsid w:val="00F51A43"/>
    <w:rsid w:val="00F537C3"/>
    <w:rsid w:val="00F56A72"/>
    <w:rsid w:val="00F575A4"/>
    <w:rsid w:val="00F70738"/>
    <w:rsid w:val="00F70CCB"/>
    <w:rsid w:val="00F82228"/>
    <w:rsid w:val="00F83654"/>
    <w:rsid w:val="00F84E5F"/>
    <w:rsid w:val="00F85D71"/>
    <w:rsid w:val="00F91154"/>
    <w:rsid w:val="00F91551"/>
    <w:rsid w:val="00F951D5"/>
    <w:rsid w:val="00F96B95"/>
    <w:rsid w:val="00FA011E"/>
    <w:rsid w:val="00FB6654"/>
    <w:rsid w:val="00FB68E5"/>
    <w:rsid w:val="00FB789C"/>
    <w:rsid w:val="00FC5413"/>
    <w:rsid w:val="00FC7975"/>
    <w:rsid w:val="00FD430D"/>
    <w:rsid w:val="00FD794F"/>
    <w:rsid w:val="00FE0E05"/>
    <w:rsid w:val="00FE2A97"/>
    <w:rsid w:val="00FE762D"/>
    <w:rsid w:val="00FF1A40"/>
    <w:rsid w:val="00FF6F3E"/>
    <w:rsid w:val="00FF7C29"/>
    <w:rsid w:val="00FF7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9718B"/>
  <w15:docId w15:val="{584CF3F3-E73C-4FFB-B9D6-AD2E8A90A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968"/>
    <w:pPr>
      <w:tabs>
        <w:tab w:val="left" w:pos="567"/>
      </w:tabs>
      <w:spacing w:after="140" w:line="300" w:lineRule="atLeast"/>
    </w:pPr>
    <w:rPr>
      <w:rFonts w:ascii="Gill Sans MT" w:eastAsia="Times New Roman" w:hAnsi="Gill Sans M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0405"/>
    <w:pPr>
      <w:spacing w:after="0" w:line="240" w:lineRule="auto"/>
      <w:outlineLvl w:val="0"/>
    </w:pPr>
    <w:rPr>
      <w:b/>
      <w:color w:val="FFFFFF" w:themeColor="background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tention">
    <w:name w:val="Attention"/>
    <w:basedOn w:val="Normal"/>
    <w:semiHidden/>
    <w:rsid w:val="00FF7C29"/>
    <w:pPr>
      <w:keepNext/>
      <w:spacing w:before="360" w:after="240"/>
    </w:pPr>
  </w:style>
  <w:style w:type="paragraph" w:customStyle="1" w:styleId="DepartmentAddress">
    <w:name w:val="Department Address"/>
    <w:semiHidden/>
    <w:rsid w:val="00FF7C29"/>
    <w:pPr>
      <w:widowControl w:val="0"/>
      <w:tabs>
        <w:tab w:val="left" w:pos="425"/>
        <w:tab w:val="left" w:pos="1495"/>
        <w:tab w:val="right" w:pos="17987"/>
      </w:tabs>
      <w:suppressAutoHyphens/>
      <w:autoSpaceDE w:val="0"/>
      <w:autoSpaceDN w:val="0"/>
      <w:adjustRightInd w:val="0"/>
      <w:spacing w:line="240" w:lineRule="exact"/>
      <w:textAlignment w:val="baseline"/>
    </w:pPr>
    <w:rPr>
      <w:rFonts w:ascii="Gill Sans MT" w:eastAsia="Times New Roman" w:hAnsi="Gill Sans MT"/>
      <w:color w:val="000000"/>
      <w:sz w:val="18"/>
      <w:lang w:val="en-GB" w:eastAsia="en-US"/>
    </w:rPr>
  </w:style>
  <w:style w:type="paragraph" w:customStyle="1" w:styleId="DepartmentTitle">
    <w:name w:val="Department Title"/>
    <w:semiHidden/>
    <w:rsid w:val="00FF7C29"/>
    <w:pPr>
      <w:tabs>
        <w:tab w:val="left" w:pos="720"/>
      </w:tabs>
    </w:pPr>
    <w:rPr>
      <w:rFonts w:ascii="Gill Sans MT" w:eastAsia="Times New Roman" w:hAnsi="Gill Sans MT"/>
      <w:sz w:val="28"/>
      <w:szCs w:val="24"/>
      <w:lang w:eastAsia="en-US"/>
    </w:rPr>
  </w:style>
  <w:style w:type="paragraph" w:customStyle="1" w:styleId="Sub-branch">
    <w:name w:val="Sub-branch"/>
    <w:basedOn w:val="Normal"/>
    <w:semiHidden/>
    <w:rsid w:val="00FF7C29"/>
    <w:pPr>
      <w:spacing w:before="80" w:after="240" w:line="24" w:lineRule="atLeast"/>
    </w:pPr>
    <w:rPr>
      <w:caps/>
      <w:w w:val="95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7C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C2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FF7C29"/>
    <w:pPr>
      <w:tabs>
        <w:tab w:val="clear" w:pos="567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F7C29"/>
    <w:rPr>
      <w:rFonts w:ascii="Gill Sans MT" w:eastAsia="Times New Roman" w:hAnsi="Gill Sans MT" w:cs="Times New Roman"/>
    </w:rPr>
  </w:style>
  <w:style w:type="paragraph" w:styleId="Footer">
    <w:name w:val="footer"/>
    <w:basedOn w:val="Normal"/>
    <w:link w:val="FooterChar"/>
    <w:uiPriority w:val="99"/>
    <w:unhideWhenUsed/>
    <w:rsid w:val="00FF7C29"/>
    <w:pPr>
      <w:tabs>
        <w:tab w:val="clear" w:pos="567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C29"/>
    <w:rPr>
      <w:rFonts w:ascii="Gill Sans MT" w:eastAsia="Times New Roman" w:hAnsi="Gill Sans MT" w:cs="Times New Roman"/>
    </w:rPr>
  </w:style>
  <w:style w:type="character" w:styleId="CommentReference">
    <w:name w:val="annotation reference"/>
    <w:basedOn w:val="DefaultParagraphFont"/>
    <w:semiHidden/>
    <w:rsid w:val="005C52E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C52E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C52E1"/>
    <w:rPr>
      <w:b/>
      <w:bCs/>
    </w:rPr>
  </w:style>
  <w:style w:type="paragraph" w:styleId="ListParagraph">
    <w:name w:val="List Paragraph"/>
    <w:basedOn w:val="Normal"/>
    <w:uiPriority w:val="34"/>
    <w:qFormat/>
    <w:rsid w:val="004F4252"/>
    <w:pPr>
      <w:tabs>
        <w:tab w:val="clear" w:pos="567"/>
      </w:tabs>
      <w:spacing w:after="200" w:line="276" w:lineRule="auto"/>
      <w:ind w:left="720"/>
      <w:contextualSpacing/>
    </w:pPr>
    <w:rPr>
      <w:rFonts w:ascii="Calibri" w:eastAsia="Calibri" w:hAnsi="Calibri"/>
    </w:rPr>
  </w:style>
  <w:style w:type="table" w:styleId="TableGrid">
    <w:name w:val="Table Grid"/>
    <w:basedOn w:val="TableNormal"/>
    <w:rsid w:val="003032C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C8393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B4967"/>
    <w:rPr>
      <w:color w:val="0000FF"/>
      <w:u w:val="single"/>
    </w:rPr>
  </w:style>
  <w:style w:type="paragraph" w:customStyle="1" w:styleId="BulletedListLevel1">
    <w:name w:val="Bulleted List Level 1"/>
    <w:basedOn w:val="Normal"/>
    <w:link w:val="BulletedListLevel1Char"/>
    <w:rsid w:val="001B4967"/>
    <w:pPr>
      <w:numPr>
        <w:numId w:val="22"/>
      </w:numPr>
    </w:pPr>
    <w:rPr>
      <w:rFonts w:eastAsiaTheme="minorHAnsi"/>
    </w:rPr>
  </w:style>
  <w:style w:type="character" w:customStyle="1" w:styleId="BulletedListLevel1Char">
    <w:name w:val="Bulleted List Level 1 Char"/>
    <w:link w:val="BulletedListLevel1"/>
    <w:rsid w:val="00BB47FA"/>
    <w:rPr>
      <w:rFonts w:ascii="Gill Sans MT" w:eastAsiaTheme="minorHAnsi" w:hAnsi="Gill Sans MT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D4967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semiHidden/>
    <w:rsid w:val="00A57968"/>
    <w:rPr>
      <w:rFonts w:ascii="Gill Sans MT" w:eastAsia="Times New Roman" w:hAnsi="Gill Sans MT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D0405"/>
    <w:pPr>
      <w:spacing w:after="0" w:line="240" w:lineRule="auto"/>
      <w:jc w:val="center"/>
    </w:pPr>
    <w:rPr>
      <w:b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D0405"/>
    <w:rPr>
      <w:rFonts w:ascii="Gill Sans MT" w:eastAsia="Times New Roman" w:hAnsi="Gill Sans MT"/>
      <w:b/>
      <w:sz w:val="36"/>
      <w:szCs w:val="3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D0405"/>
    <w:rPr>
      <w:rFonts w:ascii="Gill Sans MT" w:eastAsia="Times New Roman" w:hAnsi="Gill Sans MT"/>
      <w:b/>
      <w:color w:val="FFFFFF" w:themeColor="background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5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as.aefi@health.tas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8B47E0-8922-48E4-85D5-E2122A070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41</Words>
  <Characters>708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erse Event Following Immunisation (AEFI) Reporting Form</vt:lpstr>
    </vt:vector>
  </TitlesOfParts>
  <Company>DHHS</Company>
  <LinksUpToDate>false</LinksUpToDate>
  <CharactersWithSpaces>8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se Event Following Immunisation (AEFI) Reporting Form</dc:title>
  <dc:creator>jkillworth</dc:creator>
  <cp:lastModifiedBy>Radivojevic, Tracey L</cp:lastModifiedBy>
  <cp:revision>4</cp:revision>
  <cp:lastPrinted>2021-07-23T02:28:00Z</cp:lastPrinted>
  <dcterms:created xsi:type="dcterms:W3CDTF">2021-07-23T02:28:00Z</dcterms:created>
  <dcterms:modified xsi:type="dcterms:W3CDTF">2021-07-23T02:28:00Z</dcterms:modified>
</cp:coreProperties>
</file>